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100" w:type="dxa"/>
        <w:tblInd w:w="2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086"/>
        <w:gridCol w:w="1469"/>
        <w:gridCol w:w="1560"/>
        <w:gridCol w:w="1985"/>
      </w:tblGrid>
      <w:tr w:rsidR="00A30D85" w14:paraId="28DCFF43" w14:textId="77777777" w:rsidTr="008011F0">
        <w:trPr>
          <w:trHeight w:val="500"/>
        </w:trPr>
        <w:tc>
          <w:tcPr>
            <w:tcW w:w="910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ED0B73" w14:textId="77777777" w:rsidR="00A30D85" w:rsidRDefault="00A30D85" w:rsidP="00A30D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</w:rPr>
              <w:t>Table S1 Test-retest reliability of the Fear of Relapse Scale</w:t>
            </w:r>
          </w:p>
        </w:tc>
      </w:tr>
      <w:tr w:rsidR="00A30D85" w14:paraId="14B796F2" w14:textId="77777777" w:rsidTr="008011F0">
        <w:trPr>
          <w:trHeight w:val="500"/>
        </w:trPr>
        <w:tc>
          <w:tcPr>
            <w:tcW w:w="40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3987EE" w14:textId="77777777" w:rsidR="00A30D85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</w:rPr>
              <w:t>Items</w:t>
            </w:r>
          </w:p>
        </w:tc>
        <w:tc>
          <w:tcPr>
            <w:tcW w:w="14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08017" w14:textId="77777777" w:rsidR="00A30D85" w:rsidRDefault="00A30D85" w:rsidP="002F57A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proofErr w:type="spellStart"/>
            <w:r>
              <w:rPr>
                <w:b/>
              </w:rPr>
              <w:t>Mean_test</w:t>
            </w:r>
            <w:proofErr w:type="spellEnd"/>
            <w:r w:rsidR="008011F0">
              <w:rPr>
                <w:b/>
              </w:rPr>
              <w:t xml:space="preserve"> </w:t>
            </w:r>
            <w:r>
              <w:rPr>
                <w:b/>
              </w:rPr>
              <w:t>(</w:t>
            </w:r>
            <w:proofErr w:type="spellStart"/>
            <w:r>
              <w:rPr>
                <w:b/>
              </w:rPr>
              <w:t>SD_te</w:t>
            </w:r>
            <w:bookmarkStart w:id="0" w:name="_GoBack"/>
            <w:bookmarkEnd w:id="0"/>
            <w:r>
              <w:rPr>
                <w:b/>
              </w:rPr>
              <w:t>st</w:t>
            </w:r>
            <w:proofErr w:type="spellEnd"/>
            <w:r>
              <w:rPr>
                <w:b/>
              </w:rPr>
              <w:t>)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DEC8E7" w14:textId="77777777" w:rsidR="00A30D85" w:rsidRDefault="00A30D85" w:rsidP="002F57A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proofErr w:type="spellStart"/>
            <w:r>
              <w:rPr>
                <w:b/>
              </w:rPr>
              <w:t>Mean_reTest</w:t>
            </w:r>
            <w:proofErr w:type="spellEnd"/>
            <w:r w:rsidR="008011F0">
              <w:rPr>
                <w:b/>
              </w:rPr>
              <w:t xml:space="preserve"> </w:t>
            </w:r>
            <w:r>
              <w:rPr>
                <w:b/>
              </w:rPr>
              <w:t>(</w:t>
            </w:r>
            <w:proofErr w:type="spellStart"/>
            <w:r>
              <w:rPr>
                <w:b/>
              </w:rPr>
              <w:t>SD_reTest</w:t>
            </w:r>
            <w:proofErr w:type="spellEnd"/>
            <w:r>
              <w:rPr>
                <w:b/>
              </w:rPr>
              <w:t>)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CDF187" w14:textId="77777777" w:rsidR="00A30D85" w:rsidRDefault="00A30D85" w:rsidP="002F57A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</w:rPr>
              <w:t>Spearman's rank coefficient</w:t>
            </w:r>
          </w:p>
        </w:tc>
      </w:tr>
      <w:tr w:rsidR="008011F0" w14:paraId="058E62A3" w14:textId="77777777" w:rsidTr="008011F0">
        <w:trPr>
          <w:trHeight w:val="500"/>
        </w:trPr>
        <w:tc>
          <w:tcPr>
            <w:tcW w:w="40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267FA7" w14:textId="77777777" w:rsidR="008011F0" w:rsidRPr="00D035A7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D035A7">
              <w:t>1. I feel another relapse is about to happen whenever I get red eyes or feel pain behind my eyes.</w:t>
            </w:r>
          </w:p>
        </w:tc>
        <w:tc>
          <w:tcPr>
            <w:tcW w:w="146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FC1D47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1.07(1.2)</w:t>
            </w:r>
          </w:p>
        </w:tc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FC3769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1.84(1.1)</w:t>
            </w:r>
          </w:p>
        </w:tc>
        <w:tc>
          <w:tcPr>
            <w:tcW w:w="198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6927C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.702**</w:t>
            </w:r>
          </w:p>
        </w:tc>
      </w:tr>
      <w:tr w:rsidR="008011F0" w14:paraId="6C6F3075" w14:textId="77777777" w:rsidTr="008011F0">
        <w:trPr>
          <w:trHeight w:val="500"/>
        </w:trPr>
        <w:tc>
          <w:tcPr>
            <w:tcW w:w="40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6AB48D" w14:textId="77777777" w:rsidR="008011F0" w:rsidRPr="00D035A7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D035A7">
              <w:t>2. Another relapse means another hospitalization</w:t>
            </w:r>
          </w:p>
        </w:tc>
        <w:tc>
          <w:tcPr>
            <w:tcW w:w="146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9D4B93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1.43(1.4)</w:t>
            </w:r>
          </w:p>
        </w:tc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690019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2.17(1.1)</w:t>
            </w:r>
          </w:p>
        </w:tc>
        <w:tc>
          <w:tcPr>
            <w:tcW w:w="198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3593AD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.553**</w:t>
            </w:r>
          </w:p>
        </w:tc>
      </w:tr>
      <w:tr w:rsidR="008011F0" w14:paraId="1F438AD4" w14:textId="77777777" w:rsidTr="008011F0">
        <w:trPr>
          <w:trHeight w:val="500"/>
        </w:trPr>
        <w:tc>
          <w:tcPr>
            <w:tcW w:w="40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2E5D4" w14:textId="77777777" w:rsidR="008011F0" w:rsidRPr="00D035A7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D035A7">
              <w:t>3. My appearance gives away the fact that I am experiencing a relapse.</w:t>
            </w:r>
          </w:p>
        </w:tc>
        <w:tc>
          <w:tcPr>
            <w:tcW w:w="146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57AA18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1.16(1.2)</w:t>
            </w:r>
          </w:p>
        </w:tc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25176A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2.16(1.3)</w:t>
            </w:r>
          </w:p>
        </w:tc>
        <w:tc>
          <w:tcPr>
            <w:tcW w:w="198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00016D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.435**</w:t>
            </w:r>
          </w:p>
        </w:tc>
      </w:tr>
      <w:tr w:rsidR="008011F0" w14:paraId="2489785C" w14:textId="77777777" w:rsidTr="008011F0">
        <w:trPr>
          <w:trHeight w:val="500"/>
        </w:trPr>
        <w:tc>
          <w:tcPr>
            <w:tcW w:w="40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31A919" w14:textId="77777777" w:rsidR="008011F0" w:rsidRPr="00D035A7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D035A7">
              <w:t>4. Each relapse means the disease is spreading in the nervous system.</w:t>
            </w:r>
          </w:p>
        </w:tc>
        <w:tc>
          <w:tcPr>
            <w:tcW w:w="146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312C39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1.65(1.2)</w:t>
            </w:r>
          </w:p>
        </w:tc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7A888E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2.61(1.3)</w:t>
            </w:r>
          </w:p>
        </w:tc>
        <w:tc>
          <w:tcPr>
            <w:tcW w:w="198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5A78C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.539**</w:t>
            </w:r>
          </w:p>
        </w:tc>
      </w:tr>
      <w:tr w:rsidR="008011F0" w14:paraId="31F304E4" w14:textId="77777777" w:rsidTr="008011F0">
        <w:trPr>
          <w:trHeight w:val="500"/>
        </w:trPr>
        <w:tc>
          <w:tcPr>
            <w:tcW w:w="40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DB145F" w14:textId="77777777" w:rsidR="008011F0" w:rsidRPr="00D035A7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D035A7">
              <w:t>5. I do a lot of exercises because I am afraid of experiencing a relapse.</w:t>
            </w:r>
          </w:p>
        </w:tc>
        <w:tc>
          <w:tcPr>
            <w:tcW w:w="146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A96E22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1.21(1.3)</w:t>
            </w:r>
          </w:p>
        </w:tc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DE39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1.93(1)</w:t>
            </w:r>
          </w:p>
        </w:tc>
        <w:tc>
          <w:tcPr>
            <w:tcW w:w="198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4422AC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.815**</w:t>
            </w:r>
          </w:p>
        </w:tc>
      </w:tr>
      <w:tr w:rsidR="008011F0" w14:paraId="22DF81A8" w14:textId="77777777" w:rsidTr="008011F0">
        <w:trPr>
          <w:trHeight w:val="500"/>
        </w:trPr>
        <w:tc>
          <w:tcPr>
            <w:tcW w:w="40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0F6197" w14:textId="77777777" w:rsidR="008011F0" w:rsidRPr="00D035A7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D035A7">
              <w:t>6. I don’t drive in fear of a relapse.</w:t>
            </w:r>
          </w:p>
        </w:tc>
        <w:tc>
          <w:tcPr>
            <w:tcW w:w="146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1FB1A1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0.9(1.5)</w:t>
            </w:r>
          </w:p>
        </w:tc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EE23D0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1.61(1.1)</w:t>
            </w:r>
          </w:p>
        </w:tc>
        <w:tc>
          <w:tcPr>
            <w:tcW w:w="198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E0B07E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.553**</w:t>
            </w:r>
          </w:p>
        </w:tc>
      </w:tr>
      <w:tr w:rsidR="008011F0" w14:paraId="78BF2FA2" w14:textId="77777777" w:rsidTr="008011F0">
        <w:trPr>
          <w:trHeight w:val="500"/>
        </w:trPr>
        <w:tc>
          <w:tcPr>
            <w:tcW w:w="40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7DC020" w14:textId="77777777" w:rsidR="008011F0" w:rsidRPr="00D035A7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D035A7">
              <w:t>7. Whenever a relapse happens, it can only be managed with more corticosteroids.</w:t>
            </w:r>
          </w:p>
        </w:tc>
        <w:tc>
          <w:tcPr>
            <w:tcW w:w="146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0915F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1.63(1.5)</w:t>
            </w:r>
          </w:p>
        </w:tc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15CC31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1.89(0.9)</w:t>
            </w:r>
          </w:p>
        </w:tc>
        <w:tc>
          <w:tcPr>
            <w:tcW w:w="198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47561C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.661**</w:t>
            </w:r>
          </w:p>
        </w:tc>
      </w:tr>
      <w:tr w:rsidR="008011F0" w14:paraId="2BD44F1F" w14:textId="77777777" w:rsidTr="008011F0">
        <w:trPr>
          <w:trHeight w:val="500"/>
        </w:trPr>
        <w:tc>
          <w:tcPr>
            <w:tcW w:w="40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5448" w14:textId="77777777" w:rsidR="008011F0" w:rsidRPr="00D035A7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D035A7">
              <w:t>8. The disease will come back in the form of a relapse if I stop taking medication for one month.</w:t>
            </w:r>
          </w:p>
        </w:tc>
        <w:tc>
          <w:tcPr>
            <w:tcW w:w="146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546DF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1.68(1.5)</w:t>
            </w:r>
          </w:p>
        </w:tc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4C7E07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2.39(1.4)</w:t>
            </w:r>
          </w:p>
        </w:tc>
        <w:tc>
          <w:tcPr>
            <w:tcW w:w="198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8BA20A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.469**</w:t>
            </w:r>
          </w:p>
        </w:tc>
      </w:tr>
      <w:tr w:rsidR="008011F0" w14:paraId="5740E880" w14:textId="77777777" w:rsidTr="008011F0">
        <w:trPr>
          <w:trHeight w:val="500"/>
        </w:trPr>
        <w:tc>
          <w:tcPr>
            <w:tcW w:w="40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EC2AE9" w14:textId="77777777" w:rsidR="008011F0" w:rsidRPr="00D035A7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D035A7">
              <w:t>9. Each relapse takes me one step closer to becoming bedridden.</w:t>
            </w:r>
          </w:p>
        </w:tc>
        <w:tc>
          <w:tcPr>
            <w:tcW w:w="146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6ED89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1.51(1.3)</w:t>
            </w:r>
          </w:p>
        </w:tc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435FC9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2.04(1.2)</w:t>
            </w:r>
          </w:p>
        </w:tc>
        <w:tc>
          <w:tcPr>
            <w:tcW w:w="198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BE72A4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.561**</w:t>
            </w:r>
          </w:p>
        </w:tc>
      </w:tr>
      <w:tr w:rsidR="008011F0" w14:paraId="41A9F79F" w14:textId="77777777" w:rsidTr="008011F0">
        <w:trPr>
          <w:trHeight w:val="500"/>
        </w:trPr>
        <w:tc>
          <w:tcPr>
            <w:tcW w:w="40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24580E" w14:textId="77777777" w:rsidR="008011F0" w:rsidRPr="00D035A7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D035A7">
              <w:t>10. Each relapse will make me more dependent on other people.</w:t>
            </w:r>
          </w:p>
        </w:tc>
        <w:tc>
          <w:tcPr>
            <w:tcW w:w="146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52FDF5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1.74(1.5)</w:t>
            </w:r>
          </w:p>
        </w:tc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E576FF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2.24(1.3)</w:t>
            </w:r>
          </w:p>
        </w:tc>
        <w:tc>
          <w:tcPr>
            <w:tcW w:w="198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12EA0F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.567**</w:t>
            </w:r>
          </w:p>
        </w:tc>
      </w:tr>
      <w:tr w:rsidR="008011F0" w14:paraId="4C09290C" w14:textId="77777777" w:rsidTr="008011F0">
        <w:trPr>
          <w:trHeight w:val="500"/>
        </w:trPr>
        <w:tc>
          <w:tcPr>
            <w:tcW w:w="40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8D751D" w14:textId="77777777" w:rsidR="008011F0" w:rsidRPr="00D035A7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D035A7">
              <w:t xml:space="preserve">11. Thinking about relapses makes my heart jitter. </w:t>
            </w:r>
          </w:p>
        </w:tc>
        <w:tc>
          <w:tcPr>
            <w:tcW w:w="146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D2B805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1.72(1.4)</w:t>
            </w:r>
          </w:p>
        </w:tc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EA7387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2.28(1.3)</w:t>
            </w:r>
          </w:p>
        </w:tc>
        <w:tc>
          <w:tcPr>
            <w:tcW w:w="198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5EE878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.478**</w:t>
            </w:r>
          </w:p>
        </w:tc>
      </w:tr>
      <w:tr w:rsidR="008011F0" w14:paraId="79C63B43" w14:textId="77777777" w:rsidTr="008011F0">
        <w:trPr>
          <w:trHeight w:val="500"/>
        </w:trPr>
        <w:tc>
          <w:tcPr>
            <w:tcW w:w="40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7888F4" w14:textId="77777777" w:rsidR="008011F0" w:rsidRPr="00D035A7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D035A7">
              <w:t>12. After each relapse, I put all my task and duties aside.</w:t>
            </w:r>
          </w:p>
        </w:tc>
        <w:tc>
          <w:tcPr>
            <w:tcW w:w="146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AB915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1.17(1.2)</w:t>
            </w:r>
          </w:p>
        </w:tc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0B1632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2.04(1.1)</w:t>
            </w:r>
          </w:p>
        </w:tc>
        <w:tc>
          <w:tcPr>
            <w:tcW w:w="198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5F6584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.598**</w:t>
            </w:r>
          </w:p>
        </w:tc>
      </w:tr>
      <w:tr w:rsidR="008011F0" w14:paraId="424F9E51" w14:textId="77777777" w:rsidTr="008011F0">
        <w:trPr>
          <w:trHeight w:val="500"/>
        </w:trPr>
        <w:tc>
          <w:tcPr>
            <w:tcW w:w="40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DC7007" w14:textId="77777777" w:rsidR="008011F0" w:rsidRPr="00D035A7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D035A7">
              <w:t>13. A severe relapse with strong symptoms can result in death.</w:t>
            </w:r>
          </w:p>
        </w:tc>
        <w:tc>
          <w:tcPr>
            <w:tcW w:w="146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C28B97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0.56(1)</w:t>
            </w:r>
          </w:p>
        </w:tc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7211E5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1.47(0.9)</w:t>
            </w:r>
          </w:p>
        </w:tc>
        <w:tc>
          <w:tcPr>
            <w:tcW w:w="198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25698F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.620**</w:t>
            </w:r>
          </w:p>
        </w:tc>
      </w:tr>
      <w:tr w:rsidR="008011F0" w14:paraId="401EC52C" w14:textId="77777777" w:rsidTr="008011F0">
        <w:trPr>
          <w:trHeight w:val="500"/>
        </w:trPr>
        <w:tc>
          <w:tcPr>
            <w:tcW w:w="40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795D93" w14:textId="77777777" w:rsidR="008011F0" w:rsidRPr="00D035A7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D035A7">
              <w:t>14. Any experience of numbness and tingling in my limbs means I am having another relapse.</w:t>
            </w:r>
          </w:p>
        </w:tc>
        <w:tc>
          <w:tcPr>
            <w:tcW w:w="146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078334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1.39(1.2)</w:t>
            </w:r>
          </w:p>
        </w:tc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414193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2.22(1.1)</w:t>
            </w:r>
          </w:p>
        </w:tc>
        <w:tc>
          <w:tcPr>
            <w:tcW w:w="198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7D7C85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.658**</w:t>
            </w:r>
          </w:p>
        </w:tc>
      </w:tr>
      <w:tr w:rsidR="008011F0" w14:paraId="1745E2A4" w14:textId="77777777" w:rsidTr="008011F0">
        <w:trPr>
          <w:trHeight w:val="500"/>
        </w:trPr>
        <w:tc>
          <w:tcPr>
            <w:tcW w:w="40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7EEE11" w14:textId="77777777" w:rsidR="008011F0" w:rsidRPr="00D035A7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D035A7">
              <w:lastRenderedPageBreak/>
              <w:t>15. Heat can trigger a relapse.</w:t>
            </w:r>
          </w:p>
        </w:tc>
        <w:tc>
          <w:tcPr>
            <w:tcW w:w="146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FEE25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1.99(1.3)</w:t>
            </w:r>
          </w:p>
        </w:tc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DFF7E7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2.76(1.3)</w:t>
            </w:r>
          </w:p>
        </w:tc>
        <w:tc>
          <w:tcPr>
            <w:tcW w:w="198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36396E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.622**</w:t>
            </w:r>
          </w:p>
        </w:tc>
      </w:tr>
      <w:tr w:rsidR="008011F0" w14:paraId="15A5B4B4" w14:textId="77777777" w:rsidTr="008011F0">
        <w:trPr>
          <w:trHeight w:val="500"/>
        </w:trPr>
        <w:tc>
          <w:tcPr>
            <w:tcW w:w="40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147176" w14:textId="77777777" w:rsidR="008011F0" w:rsidRPr="00D035A7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D035A7">
              <w:t>16. Relapses cause memory decline.</w:t>
            </w:r>
          </w:p>
        </w:tc>
        <w:tc>
          <w:tcPr>
            <w:tcW w:w="146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1AB6F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1.6(1.3)</w:t>
            </w:r>
          </w:p>
        </w:tc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2AAD00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2.39(1.3)</w:t>
            </w:r>
          </w:p>
        </w:tc>
        <w:tc>
          <w:tcPr>
            <w:tcW w:w="198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3B8D39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.683**</w:t>
            </w:r>
          </w:p>
        </w:tc>
      </w:tr>
      <w:tr w:rsidR="008011F0" w14:paraId="0BFB4194" w14:textId="77777777" w:rsidTr="008011F0">
        <w:trPr>
          <w:trHeight w:val="500"/>
        </w:trPr>
        <w:tc>
          <w:tcPr>
            <w:tcW w:w="40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120D93" w14:textId="77777777" w:rsidR="008011F0" w:rsidRPr="00D035A7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D035A7">
              <w:t>17. Relapses cause loss of control over movement and posture stability.</w:t>
            </w:r>
          </w:p>
        </w:tc>
        <w:tc>
          <w:tcPr>
            <w:tcW w:w="146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9F6C02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1.9(1.3)</w:t>
            </w:r>
          </w:p>
        </w:tc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FF7DFE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2.48(1.3)</w:t>
            </w:r>
          </w:p>
        </w:tc>
        <w:tc>
          <w:tcPr>
            <w:tcW w:w="198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913718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.735**</w:t>
            </w:r>
          </w:p>
        </w:tc>
      </w:tr>
      <w:tr w:rsidR="008011F0" w14:paraId="5D4BFC4F" w14:textId="77777777" w:rsidTr="008011F0">
        <w:trPr>
          <w:trHeight w:val="500"/>
        </w:trPr>
        <w:tc>
          <w:tcPr>
            <w:tcW w:w="40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0F8489" w14:textId="77777777" w:rsidR="008011F0" w:rsidRPr="00D035A7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D035A7">
              <w:t>18. When I think about relapse, I am unable to think about anything else.</w:t>
            </w:r>
          </w:p>
        </w:tc>
        <w:tc>
          <w:tcPr>
            <w:tcW w:w="146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5C5756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1.62(1.4)</w:t>
            </w:r>
          </w:p>
        </w:tc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8F305E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2.17(1.4)</w:t>
            </w:r>
          </w:p>
        </w:tc>
        <w:tc>
          <w:tcPr>
            <w:tcW w:w="198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3F73D8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.605**</w:t>
            </w:r>
          </w:p>
        </w:tc>
      </w:tr>
      <w:tr w:rsidR="008011F0" w14:paraId="52ECE0E2" w14:textId="77777777" w:rsidTr="008011F0">
        <w:trPr>
          <w:trHeight w:val="500"/>
        </w:trPr>
        <w:tc>
          <w:tcPr>
            <w:tcW w:w="40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1B508B" w14:textId="77777777" w:rsidR="008011F0" w:rsidRPr="00D035A7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D035A7">
              <w:t>19. Grave news can trigger a relapse.</w:t>
            </w:r>
          </w:p>
        </w:tc>
        <w:tc>
          <w:tcPr>
            <w:tcW w:w="146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EDC945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2.04(1.2)</w:t>
            </w:r>
          </w:p>
        </w:tc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4F6809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2.58(1.2)</w:t>
            </w:r>
          </w:p>
        </w:tc>
        <w:tc>
          <w:tcPr>
            <w:tcW w:w="198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6E06F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.630**</w:t>
            </w:r>
          </w:p>
        </w:tc>
      </w:tr>
      <w:tr w:rsidR="008011F0" w14:paraId="340916FF" w14:textId="77777777" w:rsidTr="008011F0">
        <w:trPr>
          <w:trHeight w:val="500"/>
        </w:trPr>
        <w:tc>
          <w:tcPr>
            <w:tcW w:w="40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7C20C8" w14:textId="77777777" w:rsidR="008011F0" w:rsidRPr="00D035A7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D035A7">
              <w:t>20. Due to fear of a sudden relapse, I try not to take a shower when I am home alone.</w:t>
            </w:r>
          </w:p>
        </w:tc>
        <w:tc>
          <w:tcPr>
            <w:tcW w:w="146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027AF7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0.27(0.8)</w:t>
            </w:r>
          </w:p>
        </w:tc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341532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1.07(0.2)</w:t>
            </w:r>
          </w:p>
        </w:tc>
        <w:tc>
          <w:tcPr>
            <w:tcW w:w="198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DF33C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.635**</w:t>
            </w:r>
          </w:p>
        </w:tc>
      </w:tr>
      <w:tr w:rsidR="008011F0" w14:paraId="19585D74" w14:textId="77777777" w:rsidTr="008011F0">
        <w:trPr>
          <w:trHeight w:val="500"/>
        </w:trPr>
        <w:tc>
          <w:tcPr>
            <w:tcW w:w="40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C3F214" w14:textId="77777777" w:rsidR="008011F0" w:rsidRPr="00D035A7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D035A7">
              <w:t>21. Relapses worsen the level of fatigue I feel.</w:t>
            </w:r>
          </w:p>
        </w:tc>
        <w:tc>
          <w:tcPr>
            <w:tcW w:w="146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2AC103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2.14(1.3)</w:t>
            </w:r>
          </w:p>
        </w:tc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3B381B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2.61(1.3)</w:t>
            </w:r>
          </w:p>
        </w:tc>
        <w:tc>
          <w:tcPr>
            <w:tcW w:w="198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E41723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.688**</w:t>
            </w:r>
          </w:p>
        </w:tc>
      </w:tr>
      <w:tr w:rsidR="008011F0" w14:paraId="5057D1B8" w14:textId="77777777" w:rsidTr="008011F0">
        <w:trPr>
          <w:trHeight w:val="500"/>
        </w:trPr>
        <w:tc>
          <w:tcPr>
            <w:tcW w:w="40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05E668" w14:textId="77777777" w:rsidR="008011F0" w:rsidRPr="00D035A7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D035A7">
              <w:t xml:space="preserve">22. Relapses can cause urine and stool incontinence. </w:t>
            </w:r>
          </w:p>
        </w:tc>
        <w:tc>
          <w:tcPr>
            <w:tcW w:w="146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65179E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1.09(1.2)</w:t>
            </w:r>
          </w:p>
        </w:tc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4801B6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1.83(1)</w:t>
            </w:r>
          </w:p>
        </w:tc>
        <w:tc>
          <w:tcPr>
            <w:tcW w:w="198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765997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.560**</w:t>
            </w:r>
          </w:p>
        </w:tc>
      </w:tr>
      <w:tr w:rsidR="008011F0" w14:paraId="3AF30345" w14:textId="77777777" w:rsidTr="008011F0">
        <w:trPr>
          <w:trHeight w:val="500"/>
        </w:trPr>
        <w:tc>
          <w:tcPr>
            <w:tcW w:w="40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154DD8" w14:textId="77777777" w:rsidR="008011F0" w:rsidRPr="00D035A7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D035A7">
              <w:t>23. I try not to go out much due to the fear of experiencing a sudden relapse.</w:t>
            </w:r>
          </w:p>
        </w:tc>
        <w:tc>
          <w:tcPr>
            <w:tcW w:w="146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5834AE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0.64(1.1)</w:t>
            </w:r>
          </w:p>
        </w:tc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9CF8D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1.22(0.6)</w:t>
            </w:r>
          </w:p>
        </w:tc>
        <w:tc>
          <w:tcPr>
            <w:tcW w:w="198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CC33FB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.482**</w:t>
            </w:r>
          </w:p>
        </w:tc>
      </w:tr>
      <w:tr w:rsidR="008011F0" w14:paraId="5CE7D402" w14:textId="77777777" w:rsidTr="008011F0">
        <w:trPr>
          <w:trHeight w:val="500"/>
        </w:trPr>
        <w:tc>
          <w:tcPr>
            <w:tcW w:w="40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D134CD" w14:textId="77777777" w:rsidR="008011F0" w:rsidRPr="00D035A7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D035A7">
              <w:t>24. Thinking about the disease decreases my libido significantly.</w:t>
            </w:r>
          </w:p>
        </w:tc>
        <w:tc>
          <w:tcPr>
            <w:tcW w:w="146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E361EE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1.1(1.3)</w:t>
            </w:r>
          </w:p>
        </w:tc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30CFE9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1.7(1.1)</w:t>
            </w:r>
          </w:p>
        </w:tc>
        <w:tc>
          <w:tcPr>
            <w:tcW w:w="198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A4FF6D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.377**</w:t>
            </w:r>
          </w:p>
        </w:tc>
      </w:tr>
      <w:tr w:rsidR="008011F0" w14:paraId="070783BB" w14:textId="77777777" w:rsidTr="008011F0">
        <w:trPr>
          <w:trHeight w:val="500"/>
        </w:trPr>
        <w:tc>
          <w:tcPr>
            <w:tcW w:w="40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BD41A5" w14:textId="77777777" w:rsidR="008011F0" w:rsidRPr="00D035A7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D035A7">
              <w:t xml:space="preserve">25. I don’t accept new tasks due to fear of relapses. </w:t>
            </w:r>
          </w:p>
        </w:tc>
        <w:tc>
          <w:tcPr>
            <w:tcW w:w="146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8C2684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0.92(1.3)</w:t>
            </w:r>
          </w:p>
        </w:tc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AE6C0C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1.67(1)</w:t>
            </w:r>
          </w:p>
        </w:tc>
        <w:tc>
          <w:tcPr>
            <w:tcW w:w="198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73D6E2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.395**</w:t>
            </w:r>
          </w:p>
        </w:tc>
      </w:tr>
      <w:tr w:rsidR="008011F0" w14:paraId="3E2F37E7" w14:textId="77777777" w:rsidTr="008011F0">
        <w:trPr>
          <w:trHeight w:val="500"/>
        </w:trPr>
        <w:tc>
          <w:tcPr>
            <w:tcW w:w="40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55586D" w14:textId="77777777" w:rsidR="008011F0" w:rsidRPr="00D035A7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D035A7">
              <w:t>26. A bad headache can be a sign of a sudden relapse.</w:t>
            </w:r>
          </w:p>
        </w:tc>
        <w:tc>
          <w:tcPr>
            <w:tcW w:w="146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2E2FFA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1.09(1.2)</w:t>
            </w:r>
          </w:p>
        </w:tc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3769E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1.8(0.9)</w:t>
            </w:r>
          </w:p>
        </w:tc>
        <w:tc>
          <w:tcPr>
            <w:tcW w:w="198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1A5B58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.664**</w:t>
            </w:r>
          </w:p>
        </w:tc>
      </w:tr>
      <w:tr w:rsidR="008011F0" w14:paraId="5BE8158D" w14:textId="77777777" w:rsidTr="008011F0">
        <w:trPr>
          <w:trHeight w:val="500"/>
        </w:trPr>
        <w:tc>
          <w:tcPr>
            <w:tcW w:w="40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80795A" w14:textId="77777777" w:rsidR="008011F0" w:rsidRPr="00D035A7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D035A7">
              <w:t>27. Whenever I drop anything, I think I am about to have a relapse.</w:t>
            </w:r>
          </w:p>
        </w:tc>
        <w:tc>
          <w:tcPr>
            <w:tcW w:w="146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BC42C5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1.19(1.3)</w:t>
            </w:r>
          </w:p>
        </w:tc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A4793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1.83(1.2)</w:t>
            </w:r>
          </w:p>
        </w:tc>
        <w:tc>
          <w:tcPr>
            <w:tcW w:w="198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789B3D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.430**</w:t>
            </w:r>
          </w:p>
        </w:tc>
      </w:tr>
      <w:tr w:rsidR="008011F0" w14:paraId="08A44122" w14:textId="77777777" w:rsidTr="008011F0">
        <w:trPr>
          <w:trHeight w:val="500"/>
        </w:trPr>
        <w:tc>
          <w:tcPr>
            <w:tcW w:w="40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8FAA5F" w14:textId="77777777" w:rsidR="008011F0" w:rsidRPr="00D035A7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D035A7">
              <w:t>28. The thought of experiencing a relapse makes me cry.</w:t>
            </w:r>
          </w:p>
        </w:tc>
        <w:tc>
          <w:tcPr>
            <w:tcW w:w="146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87EAC9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1.53(1.6)</w:t>
            </w:r>
          </w:p>
        </w:tc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46E6A2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1.98(1.3)</w:t>
            </w:r>
          </w:p>
        </w:tc>
        <w:tc>
          <w:tcPr>
            <w:tcW w:w="198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A7E84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.557**</w:t>
            </w:r>
          </w:p>
        </w:tc>
      </w:tr>
      <w:tr w:rsidR="008011F0" w14:paraId="42A44437" w14:textId="77777777" w:rsidTr="008011F0">
        <w:trPr>
          <w:trHeight w:val="500"/>
        </w:trPr>
        <w:tc>
          <w:tcPr>
            <w:tcW w:w="40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636B27" w14:textId="77777777" w:rsidR="008011F0" w:rsidRPr="00D035A7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D035A7">
              <w:t>29. Not knowing when the next relapse is going to happen is very annoying to me.</w:t>
            </w:r>
          </w:p>
        </w:tc>
        <w:tc>
          <w:tcPr>
            <w:tcW w:w="146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127AAE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1.25(1.5)</w:t>
            </w:r>
          </w:p>
        </w:tc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F931F0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1.72(1.2)</w:t>
            </w:r>
          </w:p>
        </w:tc>
        <w:tc>
          <w:tcPr>
            <w:tcW w:w="198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D9E06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.647**</w:t>
            </w:r>
          </w:p>
        </w:tc>
      </w:tr>
      <w:tr w:rsidR="008011F0" w14:paraId="30A026EE" w14:textId="77777777" w:rsidTr="008011F0">
        <w:trPr>
          <w:trHeight w:val="500"/>
        </w:trPr>
        <w:tc>
          <w:tcPr>
            <w:tcW w:w="40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D9CB5F" w14:textId="77777777" w:rsidR="008011F0" w:rsidRPr="00D035A7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D035A7">
              <w:t>30. I think increased sensitivity to exercises or tastes can be a sign of relapse.</w:t>
            </w:r>
          </w:p>
        </w:tc>
        <w:tc>
          <w:tcPr>
            <w:tcW w:w="146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5BC9BC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0.4(0.8)</w:t>
            </w:r>
          </w:p>
        </w:tc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57236A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1.33(0.8)</w:t>
            </w:r>
          </w:p>
        </w:tc>
        <w:tc>
          <w:tcPr>
            <w:tcW w:w="198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F6657C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.349*</w:t>
            </w:r>
          </w:p>
        </w:tc>
      </w:tr>
      <w:tr w:rsidR="008011F0" w14:paraId="5DE07F1A" w14:textId="77777777" w:rsidTr="008011F0">
        <w:trPr>
          <w:trHeight w:val="500"/>
        </w:trPr>
        <w:tc>
          <w:tcPr>
            <w:tcW w:w="40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024CFC" w14:textId="77777777" w:rsidR="008011F0" w:rsidRPr="00D035A7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D035A7">
              <w:lastRenderedPageBreak/>
              <w:t>31. Blurred vision or double vision can be a sign of relapse.</w:t>
            </w:r>
          </w:p>
        </w:tc>
        <w:tc>
          <w:tcPr>
            <w:tcW w:w="146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00ED3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2.38(1.3)</w:t>
            </w:r>
          </w:p>
        </w:tc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55A619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3(1.3)</w:t>
            </w:r>
          </w:p>
        </w:tc>
        <w:tc>
          <w:tcPr>
            <w:tcW w:w="198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D1C0DB" w14:textId="77777777" w:rsidR="008011F0" w:rsidRDefault="008011F0" w:rsidP="008011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.432**</w:t>
            </w:r>
          </w:p>
        </w:tc>
      </w:tr>
    </w:tbl>
    <w:p w14:paraId="0878F7B8" w14:textId="77777777" w:rsidR="00D70248" w:rsidRDefault="00D70248"/>
    <w:p w14:paraId="23C3F735" w14:textId="77777777" w:rsidR="00D70248" w:rsidRDefault="00D70248">
      <w:pPr>
        <w:spacing w:after="160" w:line="259" w:lineRule="auto"/>
      </w:pPr>
      <w:r>
        <w:br w:type="page"/>
      </w:r>
    </w:p>
    <w:p w14:paraId="2FEF69EC" w14:textId="77777777" w:rsidR="00D70248" w:rsidRPr="006014FC" w:rsidRDefault="00D70248" w:rsidP="00D70248">
      <w:pPr>
        <w:jc w:val="center"/>
        <w:rPr>
          <w:b/>
          <w:sz w:val="36"/>
        </w:rPr>
      </w:pPr>
      <w:r w:rsidRPr="006014FC">
        <w:rPr>
          <w:b/>
          <w:sz w:val="36"/>
        </w:rPr>
        <w:lastRenderedPageBreak/>
        <w:t xml:space="preserve">Fear of </w:t>
      </w:r>
      <w:r>
        <w:rPr>
          <w:b/>
          <w:sz w:val="36"/>
        </w:rPr>
        <w:t>R</w:t>
      </w:r>
      <w:r w:rsidRPr="006014FC">
        <w:rPr>
          <w:b/>
          <w:sz w:val="36"/>
        </w:rPr>
        <w:t xml:space="preserve">elapse </w:t>
      </w:r>
      <w:r>
        <w:rPr>
          <w:b/>
          <w:sz w:val="36"/>
        </w:rPr>
        <w:t>Scale-EN</w:t>
      </w:r>
    </w:p>
    <w:tbl>
      <w:tblPr>
        <w:tblStyle w:val="TableGrid"/>
        <w:tblW w:w="9829" w:type="dxa"/>
        <w:tblLook w:val="04A0" w:firstRow="1" w:lastRow="0" w:firstColumn="1" w:lastColumn="0" w:noHBand="0" w:noVBand="1"/>
      </w:tblPr>
      <w:tblGrid>
        <w:gridCol w:w="736"/>
        <w:gridCol w:w="4147"/>
        <w:gridCol w:w="828"/>
        <w:gridCol w:w="899"/>
        <w:gridCol w:w="1390"/>
        <w:gridCol w:w="847"/>
        <w:gridCol w:w="982"/>
      </w:tblGrid>
      <w:tr w:rsidR="00D70248" w14:paraId="5B6106D4" w14:textId="77777777" w:rsidTr="002F57AB">
        <w:tc>
          <w:tcPr>
            <w:tcW w:w="9829" w:type="dxa"/>
            <w:gridSpan w:val="7"/>
          </w:tcPr>
          <w:p w14:paraId="0EBF4905" w14:textId="77777777" w:rsidR="00D70248" w:rsidRDefault="00D70248" w:rsidP="002F57AB">
            <w:pPr>
              <w:jc w:val="both"/>
            </w:pPr>
            <w:r>
              <w:t>Statements presented below, depict the thoughts that may pass a patient’s mind. Please read each item carefully and then mention how often these thoughts may come to your mind.</w:t>
            </w:r>
          </w:p>
        </w:tc>
      </w:tr>
      <w:tr w:rsidR="00D70248" w:rsidRPr="00217CCB" w14:paraId="7ECDDAE3" w14:textId="77777777" w:rsidTr="002F57AB">
        <w:tc>
          <w:tcPr>
            <w:tcW w:w="740" w:type="dxa"/>
          </w:tcPr>
          <w:p w14:paraId="344FCDD4" w14:textId="77777777" w:rsidR="00D70248" w:rsidRPr="00217CCB" w:rsidRDefault="00D70248" w:rsidP="002F57AB">
            <w:pPr>
              <w:rPr>
                <w:b/>
              </w:rPr>
            </w:pPr>
            <w:r w:rsidRPr="00217CCB">
              <w:rPr>
                <w:b/>
              </w:rPr>
              <w:t>Item</w:t>
            </w:r>
          </w:p>
        </w:tc>
        <w:tc>
          <w:tcPr>
            <w:tcW w:w="4287" w:type="dxa"/>
          </w:tcPr>
          <w:p w14:paraId="74981D8C" w14:textId="77777777" w:rsidR="00D70248" w:rsidRPr="00217CCB" w:rsidRDefault="00D70248" w:rsidP="002F57AB">
            <w:pPr>
              <w:rPr>
                <w:b/>
              </w:rPr>
            </w:pPr>
            <w:r w:rsidRPr="00217CCB">
              <w:rPr>
                <w:b/>
              </w:rPr>
              <w:t>Statements</w:t>
            </w:r>
          </w:p>
        </w:tc>
        <w:tc>
          <w:tcPr>
            <w:tcW w:w="810" w:type="dxa"/>
          </w:tcPr>
          <w:p w14:paraId="0AB27468" w14:textId="77777777" w:rsidR="00D70248" w:rsidRPr="00217CCB" w:rsidRDefault="00D70248" w:rsidP="002F57AB">
            <w:pPr>
              <w:rPr>
                <w:b/>
              </w:rPr>
            </w:pPr>
            <w:r w:rsidRPr="00217CCB">
              <w:rPr>
                <w:b/>
              </w:rPr>
              <w:t>Never</w:t>
            </w:r>
          </w:p>
        </w:tc>
        <w:tc>
          <w:tcPr>
            <w:tcW w:w="900" w:type="dxa"/>
          </w:tcPr>
          <w:p w14:paraId="7B2866A9" w14:textId="77777777" w:rsidR="00D70248" w:rsidRPr="00217CCB" w:rsidRDefault="00D70248" w:rsidP="002F57AB">
            <w:pPr>
              <w:rPr>
                <w:b/>
              </w:rPr>
            </w:pPr>
            <w:r w:rsidRPr="00217CCB">
              <w:rPr>
                <w:b/>
              </w:rPr>
              <w:t>Rarely</w:t>
            </w:r>
          </w:p>
        </w:tc>
        <w:tc>
          <w:tcPr>
            <w:tcW w:w="1260" w:type="dxa"/>
          </w:tcPr>
          <w:p w14:paraId="57F75A07" w14:textId="77777777" w:rsidR="00D70248" w:rsidRPr="00217CCB" w:rsidRDefault="00D70248" w:rsidP="002F57AB">
            <w:pPr>
              <w:rPr>
                <w:b/>
              </w:rPr>
            </w:pPr>
            <w:r w:rsidRPr="00217CCB">
              <w:rPr>
                <w:b/>
              </w:rPr>
              <w:t>Sometimes</w:t>
            </w:r>
          </w:p>
        </w:tc>
        <w:tc>
          <w:tcPr>
            <w:tcW w:w="850" w:type="dxa"/>
          </w:tcPr>
          <w:p w14:paraId="4745A977" w14:textId="77777777" w:rsidR="00D70248" w:rsidRPr="00217CCB" w:rsidRDefault="00D70248" w:rsidP="002F57AB">
            <w:pPr>
              <w:rPr>
                <w:b/>
              </w:rPr>
            </w:pPr>
            <w:r w:rsidRPr="00217CCB">
              <w:rPr>
                <w:b/>
              </w:rPr>
              <w:t>Often</w:t>
            </w:r>
          </w:p>
        </w:tc>
        <w:tc>
          <w:tcPr>
            <w:tcW w:w="982" w:type="dxa"/>
          </w:tcPr>
          <w:p w14:paraId="56831BC9" w14:textId="77777777" w:rsidR="00D70248" w:rsidRPr="00217CCB" w:rsidRDefault="00D70248" w:rsidP="002F57AB">
            <w:pPr>
              <w:rPr>
                <w:b/>
              </w:rPr>
            </w:pPr>
            <w:r w:rsidRPr="00217CCB">
              <w:rPr>
                <w:b/>
              </w:rPr>
              <w:t>Always</w:t>
            </w:r>
          </w:p>
        </w:tc>
      </w:tr>
      <w:tr w:rsidR="00D70248" w14:paraId="19BF166F" w14:textId="77777777" w:rsidTr="002F57AB">
        <w:tc>
          <w:tcPr>
            <w:tcW w:w="740" w:type="dxa"/>
            <w:shd w:val="clear" w:color="auto" w:fill="D9D9D9" w:themeFill="background1" w:themeFillShade="D9"/>
          </w:tcPr>
          <w:p w14:paraId="3A5333BF" w14:textId="77777777" w:rsidR="00D70248" w:rsidRDefault="00D70248" w:rsidP="002F57AB">
            <w:r>
              <w:t>1**</w:t>
            </w:r>
          </w:p>
        </w:tc>
        <w:tc>
          <w:tcPr>
            <w:tcW w:w="4287" w:type="dxa"/>
            <w:shd w:val="clear" w:color="auto" w:fill="D9D9D9" w:themeFill="background1" w:themeFillShade="D9"/>
          </w:tcPr>
          <w:p w14:paraId="24F4F4D7" w14:textId="77777777" w:rsidR="00D70248" w:rsidRDefault="00D70248" w:rsidP="002F57AB">
            <w:r>
              <w:t>I feel another relapse is about to happen whenever I get red eyes or feel pain behind my eyes.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64619666" w14:textId="77777777" w:rsidR="00D70248" w:rsidRDefault="00D70248" w:rsidP="002F57AB"/>
        </w:tc>
        <w:tc>
          <w:tcPr>
            <w:tcW w:w="900" w:type="dxa"/>
            <w:shd w:val="clear" w:color="auto" w:fill="D9D9D9" w:themeFill="background1" w:themeFillShade="D9"/>
          </w:tcPr>
          <w:p w14:paraId="0ED3AD09" w14:textId="77777777" w:rsidR="00D70248" w:rsidRDefault="00D70248" w:rsidP="002F57AB"/>
        </w:tc>
        <w:tc>
          <w:tcPr>
            <w:tcW w:w="1260" w:type="dxa"/>
            <w:shd w:val="clear" w:color="auto" w:fill="D9D9D9" w:themeFill="background1" w:themeFillShade="D9"/>
          </w:tcPr>
          <w:p w14:paraId="69A1EDE9" w14:textId="77777777" w:rsidR="00D70248" w:rsidRDefault="00D70248" w:rsidP="002F57AB"/>
        </w:tc>
        <w:tc>
          <w:tcPr>
            <w:tcW w:w="850" w:type="dxa"/>
            <w:shd w:val="clear" w:color="auto" w:fill="D9D9D9" w:themeFill="background1" w:themeFillShade="D9"/>
          </w:tcPr>
          <w:p w14:paraId="0430F3F7" w14:textId="77777777" w:rsidR="00D70248" w:rsidRDefault="00D70248" w:rsidP="002F57AB"/>
        </w:tc>
        <w:tc>
          <w:tcPr>
            <w:tcW w:w="982" w:type="dxa"/>
            <w:shd w:val="clear" w:color="auto" w:fill="D9D9D9" w:themeFill="background1" w:themeFillShade="D9"/>
          </w:tcPr>
          <w:p w14:paraId="650C08EB" w14:textId="77777777" w:rsidR="00D70248" w:rsidRDefault="00D70248" w:rsidP="002F57AB"/>
        </w:tc>
      </w:tr>
      <w:tr w:rsidR="00D70248" w14:paraId="100374BF" w14:textId="77777777" w:rsidTr="002F57AB">
        <w:tc>
          <w:tcPr>
            <w:tcW w:w="740" w:type="dxa"/>
          </w:tcPr>
          <w:p w14:paraId="52CC6BDA" w14:textId="77777777" w:rsidR="00D70248" w:rsidRDefault="00D70248" w:rsidP="002F57AB">
            <w:r>
              <w:t>2</w:t>
            </w:r>
          </w:p>
        </w:tc>
        <w:tc>
          <w:tcPr>
            <w:tcW w:w="4287" w:type="dxa"/>
          </w:tcPr>
          <w:p w14:paraId="075267A2" w14:textId="77777777" w:rsidR="00D70248" w:rsidRDefault="00D70248" w:rsidP="002F57AB">
            <w:r>
              <w:t>Another relapse means another hospitalization</w:t>
            </w:r>
          </w:p>
        </w:tc>
        <w:tc>
          <w:tcPr>
            <w:tcW w:w="810" w:type="dxa"/>
          </w:tcPr>
          <w:p w14:paraId="7F5E78BB" w14:textId="77777777" w:rsidR="00D70248" w:rsidRDefault="00D70248" w:rsidP="002F57AB"/>
        </w:tc>
        <w:tc>
          <w:tcPr>
            <w:tcW w:w="900" w:type="dxa"/>
          </w:tcPr>
          <w:p w14:paraId="664A97B1" w14:textId="77777777" w:rsidR="00D70248" w:rsidRDefault="00D70248" w:rsidP="002F57AB"/>
        </w:tc>
        <w:tc>
          <w:tcPr>
            <w:tcW w:w="1260" w:type="dxa"/>
          </w:tcPr>
          <w:p w14:paraId="56AA4195" w14:textId="77777777" w:rsidR="00D70248" w:rsidRDefault="00D70248" w:rsidP="002F57AB"/>
        </w:tc>
        <w:tc>
          <w:tcPr>
            <w:tcW w:w="850" w:type="dxa"/>
          </w:tcPr>
          <w:p w14:paraId="5CA2DAA0" w14:textId="77777777" w:rsidR="00D70248" w:rsidRDefault="00D70248" w:rsidP="002F57AB"/>
        </w:tc>
        <w:tc>
          <w:tcPr>
            <w:tcW w:w="982" w:type="dxa"/>
          </w:tcPr>
          <w:p w14:paraId="6EAA22BC" w14:textId="77777777" w:rsidR="00D70248" w:rsidRDefault="00D70248" w:rsidP="002F57AB"/>
        </w:tc>
      </w:tr>
      <w:tr w:rsidR="00D70248" w14:paraId="55297C7F" w14:textId="77777777" w:rsidTr="002F57AB">
        <w:tc>
          <w:tcPr>
            <w:tcW w:w="740" w:type="dxa"/>
            <w:shd w:val="clear" w:color="auto" w:fill="D9D9D9" w:themeFill="background1" w:themeFillShade="D9"/>
          </w:tcPr>
          <w:p w14:paraId="6FA26CF8" w14:textId="77777777" w:rsidR="00D70248" w:rsidRDefault="00D70248" w:rsidP="002F57AB">
            <w:r>
              <w:t>3</w:t>
            </w:r>
          </w:p>
        </w:tc>
        <w:tc>
          <w:tcPr>
            <w:tcW w:w="4287" w:type="dxa"/>
            <w:shd w:val="clear" w:color="auto" w:fill="D9D9D9" w:themeFill="background1" w:themeFillShade="D9"/>
          </w:tcPr>
          <w:p w14:paraId="453B5F07" w14:textId="77777777" w:rsidR="00D70248" w:rsidRDefault="00D70248" w:rsidP="002F57AB">
            <w:r>
              <w:t>My appearance gives away the fact that I am experiencing a relapse.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11B96FFB" w14:textId="77777777" w:rsidR="00D70248" w:rsidRDefault="00D70248" w:rsidP="002F57AB"/>
        </w:tc>
        <w:tc>
          <w:tcPr>
            <w:tcW w:w="900" w:type="dxa"/>
            <w:shd w:val="clear" w:color="auto" w:fill="D9D9D9" w:themeFill="background1" w:themeFillShade="D9"/>
          </w:tcPr>
          <w:p w14:paraId="12099AE5" w14:textId="77777777" w:rsidR="00D70248" w:rsidRDefault="00D70248" w:rsidP="002F57AB"/>
        </w:tc>
        <w:tc>
          <w:tcPr>
            <w:tcW w:w="1260" w:type="dxa"/>
            <w:shd w:val="clear" w:color="auto" w:fill="D9D9D9" w:themeFill="background1" w:themeFillShade="D9"/>
          </w:tcPr>
          <w:p w14:paraId="15880B33" w14:textId="77777777" w:rsidR="00D70248" w:rsidRDefault="00D70248" w:rsidP="002F57AB"/>
        </w:tc>
        <w:tc>
          <w:tcPr>
            <w:tcW w:w="850" w:type="dxa"/>
            <w:shd w:val="clear" w:color="auto" w:fill="D9D9D9" w:themeFill="background1" w:themeFillShade="D9"/>
          </w:tcPr>
          <w:p w14:paraId="1F226C5C" w14:textId="77777777" w:rsidR="00D70248" w:rsidRDefault="00D70248" w:rsidP="002F57AB"/>
        </w:tc>
        <w:tc>
          <w:tcPr>
            <w:tcW w:w="982" w:type="dxa"/>
            <w:shd w:val="clear" w:color="auto" w:fill="D9D9D9" w:themeFill="background1" w:themeFillShade="D9"/>
          </w:tcPr>
          <w:p w14:paraId="06A3CE2E" w14:textId="77777777" w:rsidR="00D70248" w:rsidRDefault="00D70248" w:rsidP="002F57AB"/>
        </w:tc>
      </w:tr>
      <w:tr w:rsidR="00D70248" w14:paraId="3E110413" w14:textId="77777777" w:rsidTr="002F57AB">
        <w:tc>
          <w:tcPr>
            <w:tcW w:w="740" w:type="dxa"/>
          </w:tcPr>
          <w:p w14:paraId="339A0069" w14:textId="77777777" w:rsidR="00D70248" w:rsidRDefault="00D70248" w:rsidP="002F57AB">
            <w:r>
              <w:t>4</w:t>
            </w:r>
          </w:p>
        </w:tc>
        <w:tc>
          <w:tcPr>
            <w:tcW w:w="4287" w:type="dxa"/>
          </w:tcPr>
          <w:p w14:paraId="360E81AE" w14:textId="77777777" w:rsidR="00D70248" w:rsidRDefault="00D70248" w:rsidP="002F57AB">
            <w:r>
              <w:t>Each relapse means the disease is spreading in the nervous system.</w:t>
            </w:r>
          </w:p>
        </w:tc>
        <w:tc>
          <w:tcPr>
            <w:tcW w:w="810" w:type="dxa"/>
          </w:tcPr>
          <w:p w14:paraId="6591B944" w14:textId="77777777" w:rsidR="00D70248" w:rsidRDefault="00D70248" w:rsidP="002F57AB"/>
        </w:tc>
        <w:tc>
          <w:tcPr>
            <w:tcW w:w="900" w:type="dxa"/>
          </w:tcPr>
          <w:p w14:paraId="227D435E" w14:textId="77777777" w:rsidR="00D70248" w:rsidRDefault="00D70248" w:rsidP="002F57AB"/>
        </w:tc>
        <w:tc>
          <w:tcPr>
            <w:tcW w:w="1260" w:type="dxa"/>
          </w:tcPr>
          <w:p w14:paraId="3A8E2293" w14:textId="77777777" w:rsidR="00D70248" w:rsidRDefault="00D70248" w:rsidP="002F57AB"/>
        </w:tc>
        <w:tc>
          <w:tcPr>
            <w:tcW w:w="850" w:type="dxa"/>
          </w:tcPr>
          <w:p w14:paraId="79D1286E" w14:textId="77777777" w:rsidR="00D70248" w:rsidRDefault="00D70248" w:rsidP="002F57AB"/>
        </w:tc>
        <w:tc>
          <w:tcPr>
            <w:tcW w:w="982" w:type="dxa"/>
          </w:tcPr>
          <w:p w14:paraId="68090BA7" w14:textId="77777777" w:rsidR="00D70248" w:rsidRDefault="00D70248" w:rsidP="002F57AB"/>
        </w:tc>
      </w:tr>
      <w:tr w:rsidR="00D70248" w14:paraId="16851286" w14:textId="77777777" w:rsidTr="002F57AB">
        <w:tc>
          <w:tcPr>
            <w:tcW w:w="740" w:type="dxa"/>
            <w:shd w:val="clear" w:color="auto" w:fill="D9D9D9" w:themeFill="background1" w:themeFillShade="D9"/>
          </w:tcPr>
          <w:p w14:paraId="2DD610CA" w14:textId="77777777" w:rsidR="00D70248" w:rsidRDefault="00D70248" w:rsidP="002F57AB">
            <w:r>
              <w:t>5</w:t>
            </w:r>
          </w:p>
        </w:tc>
        <w:tc>
          <w:tcPr>
            <w:tcW w:w="4287" w:type="dxa"/>
            <w:shd w:val="clear" w:color="auto" w:fill="D9D9D9" w:themeFill="background1" w:themeFillShade="D9"/>
          </w:tcPr>
          <w:p w14:paraId="084EDE97" w14:textId="77777777" w:rsidR="00D70248" w:rsidRDefault="00D70248" w:rsidP="002F57AB">
            <w:r>
              <w:t>I do a lot of exercises because I am afraid of experiencing a relapse.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54BE0C17" w14:textId="77777777" w:rsidR="00D70248" w:rsidRDefault="00D70248" w:rsidP="002F57AB"/>
        </w:tc>
        <w:tc>
          <w:tcPr>
            <w:tcW w:w="900" w:type="dxa"/>
            <w:shd w:val="clear" w:color="auto" w:fill="D9D9D9" w:themeFill="background1" w:themeFillShade="D9"/>
          </w:tcPr>
          <w:p w14:paraId="19E2A1E7" w14:textId="77777777" w:rsidR="00D70248" w:rsidRDefault="00D70248" w:rsidP="002F57AB"/>
        </w:tc>
        <w:tc>
          <w:tcPr>
            <w:tcW w:w="1260" w:type="dxa"/>
            <w:shd w:val="clear" w:color="auto" w:fill="D9D9D9" w:themeFill="background1" w:themeFillShade="D9"/>
          </w:tcPr>
          <w:p w14:paraId="2669E2B3" w14:textId="77777777" w:rsidR="00D70248" w:rsidRDefault="00D70248" w:rsidP="002F57AB"/>
        </w:tc>
        <w:tc>
          <w:tcPr>
            <w:tcW w:w="850" w:type="dxa"/>
            <w:shd w:val="clear" w:color="auto" w:fill="D9D9D9" w:themeFill="background1" w:themeFillShade="D9"/>
          </w:tcPr>
          <w:p w14:paraId="472AC751" w14:textId="77777777" w:rsidR="00D70248" w:rsidRDefault="00D70248" w:rsidP="002F57AB"/>
        </w:tc>
        <w:tc>
          <w:tcPr>
            <w:tcW w:w="982" w:type="dxa"/>
            <w:shd w:val="clear" w:color="auto" w:fill="D9D9D9" w:themeFill="background1" w:themeFillShade="D9"/>
          </w:tcPr>
          <w:p w14:paraId="4F2D438B" w14:textId="77777777" w:rsidR="00D70248" w:rsidRDefault="00D70248" w:rsidP="002F57AB"/>
        </w:tc>
      </w:tr>
      <w:tr w:rsidR="00D70248" w14:paraId="35847FB6" w14:textId="77777777" w:rsidTr="002F57AB">
        <w:tc>
          <w:tcPr>
            <w:tcW w:w="740" w:type="dxa"/>
          </w:tcPr>
          <w:p w14:paraId="0A246F28" w14:textId="77777777" w:rsidR="00D70248" w:rsidRDefault="00D70248" w:rsidP="002F57AB">
            <w:r>
              <w:t>6</w:t>
            </w:r>
          </w:p>
        </w:tc>
        <w:tc>
          <w:tcPr>
            <w:tcW w:w="4287" w:type="dxa"/>
          </w:tcPr>
          <w:p w14:paraId="32C90828" w14:textId="77777777" w:rsidR="00D70248" w:rsidRDefault="00D70248" w:rsidP="002F57AB">
            <w:r>
              <w:t>I don’t drive in fear of a relapse.</w:t>
            </w:r>
          </w:p>
        </w:tc>
        <w:tc>
          <w:tcPr>
            <w:tcW w:w="810" w:type="dxa"/>
          </w:tcPr>
          <w:p w14:paraId="654AA9F7" w14:textId="77777777" w:rsidR="00D70248" w:rsidRDefault="00D70248" w:rsidP="002F57AB"/>
        </w:tc>
        <w:tc>
          <w:tcPr>
            <w:tcW w:w="900" w:type="dxa"/>
          </w:tcPr>
          <w:p w14:paraId="7C6754D9" w14:textId="77777777" w:rsidR="00D70248" w:rsidRDefault="00D70248" w:rsidP="002F57AB"/>
        </w:tc>
        <w:tc>
          <w:tcPr>
            <w:tcW w:w="1260" w:type="dxa"/>
          </w:tcPr>
          <w:p w14:paraId="232F0D28" w14:textId="77777777" w:rsidR="00D70248" w:rsidRDefault="00D70248" w:rsidP="002F57AB"/>
        </w:tc>
        <w:tc>
          <w:tcPr>
            <w:tcW w:w="850" w:type="dxa"/>
          </w:tcPr>
          <w:p w14:paraId="5F1888FA" w14:textId="77777777" w:rsidR="00D70248" w:rsidRDefault="00D70248" w:rsidP="002F57AB"/>
        </w:tc>
        <w:tc>
          <w:tcPr>
            <w:tcW w:w="982" w:type="dxa"/>
          </w:tcPr>
          <w:p w14:paraId="4B4BC9AB" w14:textId="77777777" w:rsidR="00D70248" w:rsidRDefault="00D70248" w:rsidP="002F57AB"/>
        </w:tc>
      </w:tr>
      <w:tr w:rsidR="00D70248" w14:paraId="3729555D" w14:textId="77777777" w:rsidTr="002F57AB">
        <w:tc>
          <w:tcPr>
            <w:tcW w:w="740" w:type="dxa"/>
            <w:shd w:val="clear" w:color="auto" w:fill="D9D9D9" w:themeFill="background1" w:themeFillShade="D9"/>
          </w:tcPr>
          <w:p w14:paraId="372433BF" w14:textId="77777777" w:rsidR="00D70248" w:rsidRDefault="00D70248" w:rsidP="002F57AB">
            <w:r>
              <w:t>7</w:t>
            </w:r>
          </w:p>
        </w:tc>
        <w:tc>
          <w:tcPr>
            <w:tcW w:w="4287" w:type="dxa"/>
            <w:shd w:val="clear" w:color="auto" w:fill="D9D9D9" w:themeFill="background1" w:themeFillShade="D9"/>
          </w:tcPr>
          <w:p w14:paraId="02E1FCEF" w14:textId="77777777" w:rsidR="00D70248" w:rsidRDefault="00D70248" w:rsidP="002F57AB">
            <w:r>
              <w:t>Whenever a relapse happens, it can only be managed with more corticosteroids.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32B1086F" w14:textId="77777777" w:rsidR="00D70248" w:rsidRDefault="00D70248" w:rsidP="002F57AB"/>
        </w:tc>
        <w:tc>
          <w:tcPr>
            <w:tcW w:w="900" w:type="dxa"/>
            <w:shd w:val="clear" w:color="auto" w:fill="D9D9D9" w:themeFill="background1" w:themeFillShade="D9"/>
          </w:tcPr>
          <w:p w14:paraId="4C9D593A" w14:textId="77777777" w:rsidR="00D70248" w:rsidRDefault="00D70248" w:rsidP="002F57AB"/>
        </w:tc>
        <w:tc>
          <w:tcPr>
            <w:tcW w:w="1260" w:type="dxa"/>
            <w:shd w:val="clear" w:color="auto" w:fill="D9D9D9" w:themeFill="background1" w:themeFillShade="D9"/>
          </w:tcPr>
          <w:p w14:paraId="4B74DAD0" w14:textId="77777777" w:rsidR="00D70248" w:rsidRDefault="00D70248" w:rsidP="002F57AB"/>
        </w:tc>
        <w:tc>
          <w:tcPr>
            <w:tcW w:w="850" w:type="dxa"/>
            <w:shd w:val="clear" w:color="auto" w:fill="D9D9D9" w:themeFill="background1" w:themeFillShade="D9"/>
          </w:tcPr>
          <w:p w14:paraId="5CFB481C" w14:textId="77777777" w:rsidR="00D70248" w:rsidRDefault="00D70248" w:rsidP="002F57AB"/>
        </w:tc>
        <w:tc>
          <w:tcPr>
            <w:tcW w:w="982" w:type="dxa"/>
            <w:shd w:val="clear" w:color="auto" w:fill="D9D9D9" w:themeFill="background1" w:themeFillShade="D9"/>
          </w:tcPr>
          <w:p w14:paraId="2F0A3F40" w14:textId="77777777" w:rsidR="00D70248" w:rsidRDefault="00D70248" w:rsidP="002F57AB"/>
        </w:tc>
      </w:tr>
      <w:tr w:rsidR="00D70248" w14:paraId="0F6CBB59" w14:textId="77777777" w:rsidTr="002F57AB">
        <w:tc>
          <w:tcPr>
            <w:tcW w:w="740" w:type="dxa"/>
          </w:tcPr>
          <w:p w14:paraId="47BCA5D4" w14:textId="77777777" w:rsidR="00D70248" w:rsidRDefault="00D70248" w:rsidP="002F57AB">
            <w:r>
              <w:t>8</w:t>
            </w:r>
          </w:p>
        </w:tc>
        <w:tc>
          <w:tcPr>
            <w:tcW w:w="4287" w:type="dxa"/>
          </w:tcPr>
          <w:p w14:paraId="2B329613" w14:textId="77777777" w:rsidR="00D70248" w:rsidRDefault="00D70248" w:rsidP="002F57AB">
            <w:r>
              <w:t>The disease will come back in the form of a relapse if I stop taking medication for one month.</w:t>
            </w:r>
          </w:p>
        </w:tc>
        <w:tc>
          <w:tcPr>
            <w:tcW w:w="810" w:type="dxa"/>
          </w:tcPr>
          <w:p w14:paraId="4EB42B7F" w14:textId="77777777" w:rsidR="00D70248" w:rsidRDefault="00D70248" w:rsidP="002F57AB"/>
        </w:tc>
        <w:tc>
          <w:tcPr>
            <w:tcW w:w="900" w:type="dxa"/>
          </w:tcPr>
          <w:p w14:paraId="70F583BF" w14:textId="77777777" w:rsidR="00D70248" w:rsidRDefault="00D70248" w:rsidP="002F57AB"/>
        </w:tc>
        <w:tc>
          <w:tcPr>
            <w:tcW w:w="1260" w:type="dxa"/>
          </w:tcPr>
          <w:p w14:paraId="15CC23B6" w14:textId="77777777" w:rsidR="00D70248" w:rsidRDefault="00D70248" w:rsidP="002F57AB"/>
        </w:tc>
        <w:tc>
          <w:tcPr>
            <w:tcW w:w="850" w:type="dxa"/>
          </w:tcPr>
          <w:p w14:paraId="5382B131" w14:textId="77777777" w:rsidR="00D70248" w:rsidRDefault="00D70248" w:rsidP="002F57AB"/>
        </w:tc>
        <w:tc>
          <w:tcPr>
            <w:tcW w:w="982" w:type="dxa"/>
          </w:tcPr>
          <w:p w14:paraId="57D487DB" w14:textId="77777777" w:rsidR="00D70248" w:rsidRDefault="00D70248" w:rsidP="002F57AB"/>
        </w:tc>
      </w:tr>
      <w:tr w:rsidR="00D70248" w14:paraId="66B8C93A" w14:textId="77777777" w:rsidTr="002F57AB">
        <w:tc>
          <w:tcPr>
            <w:tcW w:w="740" w:type="dxa"/>
            <w:shd w:val="clear" w:color="auto" w:fill="D9D9D9" w:themeFill="background1" w:themeFillShade="D9"/>
          </w:tcPr>
          <w:p w14:paraId="595BF031" w14:textId="77777777" w:rsidR="00D70248" w:rsidRDefault="00D70248" w:rsidP="002F57AB">
            <w:r>
              <w:t>9</w:t>
            </w:r>
          </w:p>
        </w:tc>
        <w:tc>
          <w:tcPr>
            <w:tcW w:w="4287" w:type="dxa"/>
            <w:shd w:val="clear" w:color="auto" w:fill="D9D9D9" w:themeFill="background1" w:themeFillShade="D9"/>
          </w:tcPr>
          <w:p w14:paraId="371A5DBF" w14:textId="77777777" w:rsidR="00D70248" w:rsidRDefault="00D70248" w:rsidP="002F57AB">
            <w:r>
              <w:t>Each relapse takes me one step closer to becoming bedridden.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098B28FB" w14:textId="77777777" w:rsidR="00D70248" w:rsidRDefault="00D70248" w:rsidP="002F57AB"/>
        </w:tc>
        <w:tc>
          <w:tcPr>
            <w:tcW w:w="900" w:type="dxa"/>
            <w:shd w:val="clear" w:color="auto" w:fill="D9D9D9" w:themeFill="background1" w:themeFillShade="D9"/>
          </w:tcPr>
          <w:p w14:paraId="3AAFC853" w14:textId="77777777" w:rsidR="00D70248" w:rsidRDefault="00D70248" w:rsidP="002F57AB"/>
        </w:tc>
        <w:tc>
          <w:tcPr>
            <w:tcW w:w="1260" w:type="dxa"/>
            <w:shd w:val="clear" w:color="auto" w:fill="D9D9D9" w:themeFill="background1" w:themeFillShade="D9"/>
          </w:tcPr>
          <w:p w14:paraId="04A4F943" w14:textId="77777777" w:rsidR="00D70248" w:rsidRDefault="00D70248" w:rsidP="002F57AB"/>
        </w:tc>
        <w:tc>
          <w:tcPr>
            <w:tcW w:w="850" w:type="dxa"/>
            <w:shd w:val="clear" w:color="auto" w:fill="D9D9D9" w:themeFill="background1" w:themeFillShade="D9"/>
          </w:tcPr>
          <w:p w14:paraId="47FB4267" w14:textId="77777777" w:rsidR="00D70248" w:rsidRDefault="00D70248" w:rsidP="002F57AB"/>
        </w:tc>
        <w:tc>
          <w:tcPr>
            <w:tcW w:w="982" w:type="dxa"/>
            <w:shd w:val="clear" w:color="auto" w:fill="D9D9D9" w:themeFill="background1" w:themeFillShade="D9"/>
          </w:tcPr>
          <w:p w14:paraId="0D2F32B4" w14:textId="77777777" w:rsidR="00D70248" w:rsidRDefault="00D70248" w:rsidP="002F57AB"/>
        </w:tc>
      </w:tr>
      <w:tr w:rsidR="00D70248" w14:paraId="40B7D6FD" w14:textId="77777777" w:rsidTr="002F57AB">
        <w:tc>
          <w:tcPr>
            <w:tcW w:w="740" w:type="dxa"/>
          </w:tcPr>
          <w:p w14:paraId="5A0CABDB" w14:textId="77777777" w:rsidR="00D70248" w:rsidRDefault="00D70248" w:rsidP="002F57AB">
            <w:r>
              <w:t>10</w:t>
            </w:r>
          </w:p>
        </w:tc>
        <w:tc>
          <w:tcPr>
            <w:tcW w:w="4287" w:type="dxa"/>
          </w:tcPr>
          <w:p w14:paraId="3329DF14" w14:textId="77777777" w:rsidR="00D70248" w:rsidRDefault="00D70248" w:rsidP="002F57AB">
            <w:r>
              <w:t>Each relapse will make me more dependent on other people.</w:t>
            </w:r>
          </w:p>
        </w:tc>
        <w:tc>
          <w:tcPr>
            <w:tcW w:w="810" w:type="dxa"/>
          </w:tcPr>
          <w:p w14:paraId="685FD908" w14:textId="77777777" w:rsidR="00D70248" w:rsidRDefault="00D70248" w:rsidP="002F57AB"/>
        </w:tc>
        <w:tc>
          <w:tcPr>
            <w:tcW w:w="900" w:type="dxa"/>
          </w:tcPr>
          <w:p w14:paraId="4015EEC8" w14:textId="77777777" w:rsidR="00D70248" w:rsidRDefault="00D70248" w:rsidP="002F57AB"/>
        </w:tc>
        <w:tc>
          <w:tcPr>
            <w:tcW w:w="1260" w:type="dxa"/>
          </w:tcPr>
          <w:p w14:paraId="2476578F" w14:textId="77777777" w:rsidR="00D70248" w:rsidRDefault="00D70248" w:rsidP="002F57AB"/>
        </w:tc>
        <w:tc>
          <w:tcPr>
            <w:tcW w:w="850" w:type="dxa"/>
          </w:tcPr>
          <w:p w14:paraId="6B09C7D0" w14:textId="77777777" w:rsidR="00D70248" w:rsidRDefault="00D70248" w:rsidP="002F57AB"/>
        </w:tc>
        <w:tc>
          <w:tcPr>
            <w:tcW w:w="982" w:type="dxa"/>
          </w:tcPr>
          <w:p w14:paraId="71435F9C" w14:textId="77777777" w:rsidR="00D70248" w:rsidRDefault="00D70248" w:rsidP="002F57AB"/>
        </w:tc>
      </w:tr>
      <w:tr w:rsidR="00D70248" w14:paraId="7DC4A5C1" w14:textId="77777777" w:rsidTr="002F57AB">
        <w:tc>
          <w:tcPr>
            <w:tcW w:w="740" w:type="dxa"/>
            <w:shd w:val="clear" w:color="auto" w:fill="D9D9D9" w:themeFill="background1" w:themeFillShade="D9"/>
          </w:tcPr>
          <w:p w14:paraId="67BF705D" w14:textId="77777777" w:rsidR="00D70248" w:rsidRDefault="00D70248" w:rsidP="002F57AB">
            <w:r>
              <w:t>11</w:t>
            </w:r>
          </w:p>
        </w:tc>
        <w:tc>
          <w:tcPr>
            <w:tcW w:w="4287" w:type="dxa"/>
            <w:shd w:val="clear" w:color="auto" w:fill="D9D9D9" w:themeFill="background1" w:themeFillShade="D9"/>
          </w:tcPr>
          <w:p w14:paraId="3646926D" w14:textId="77777777" w:rsidR="00D70248" w:rsidRPr="007626A1" w:rsidRDefault="00D70248" w:rsidP="002F57AB">
            <w:pPr>
              <w:rPr>
                <w:color w:val="000000" w:themeColor="text1"/>
              </w:rPr>
            </w:pPr>
            <w:r w:rsidRPr="007626A1">
              <w:rPr>
                <w:color w:val="000000" w:themeColor="text1"/>
              </w:rPr>
              <w:t xml:space="preserve">Thinking about relapses makes my heart jitter. 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4C6C35FD" w14:textId="77777777" w:rsidR="00D70248" w:rsidRDefault="00D70248" w:rsidP="002F57AB"/>
        </w:tc>
        <w:tc>
          <w:tcPr>
            <w:tcW w:w="900" w:type="dxa"/>
            <w:shd w:val="clear" w:color="auto" w:fill="D9D9D9" w:themeFill="background1" w:themeFillShade="D9"/>
          </w:tcPr>
          <w:p w14:paraId="6E60154E" w14:textId="77777777" w:rsidR="00D70248" w:rsidRDefault="00D70248" w:rsidP="002F57AB"/>
        </w:tc>
        <w:tc>
          <w:tcPr>
            <w:tcW w:w="1260" w:type="dxa"/>
            <w:shd w:val="clear" w:color="auto" w:fill="D9D9D9" w:themeFill="background1" w:themeFillShade="D9"/>
          </w:tcPr>
          <w:p w14:paraId="771E4ED6" w14:textId="77777777" w:rsidR="00D70248" w:rsidRDefault="00D70248" w:rsidP="002F57AB"/>
        </w:tc>
        <w:tc>
          <w:tcPr>
            <w:tcW w:w="850" w:type="dxa"/>
            <w:shd w:val="clear" w:color="auto" w:fill="D9D9D9" w:themeFill="background1" w:themeFillShade="D9"/>
          </w:tcPr>
          <w:p w14:paraId="60C37189" w14:textId="77777777" w:rsidR="00D70248" w:rsidRDefault="00D70248" w:rsidP="002F57AB"/>
        </w:tc>
        <w:tc>
          <w:tcPr>
            <w:tcW w:w="982" w:type="dxa"/>
            <w:shd w:val="clear" w:color="auto" w:fill="D9D9D9" w:themeFill="background1" w:themeFillShade="D9"/>
          </w:tcPr>
          <w:p w14:paraId="44E7701B" w14:textId="77777777" w:rsidR="00D70248" w:rsidRDefault="00D70248" w:rsidP="002F57AB"/>
        </w:tc>
      </w:tr>
      <w:tr w:rsidR="00D70248" w14:paraId="2D6D5D4F" w14:textId="77777777" w:rsidTr="002F57AB">
        <w:tc>
          <w:tcPr>
            <w:tcW w:w="740" w:type="dxa"/>
          </w:tcPr>
          <w:p w14:paraId="7C17D72B" w14:textId="77777777" w:rsidR="00D70248" w:rsidRDefault="00D70248" w:rsidP="002F57AB">
            <w:r>
              <w:t>12</w:t>
            </w:r>
          </w:p>
        </w:tc>
        <w:tc>
          <w:tcPr>
            <w:tcW w:w="4287" w:type="dxa"/>
          </w:tcPr>
          <w:p w14:paraId="39A688C7" w14:textId="77777777" w:rsidR="00D70248" w:rsidRDefault="00D70248" w:rsidP="002F57AB">
            <w:r>
              <w:t>After each relapse, I put all my task and duties aside.</w:t>
            </w:r>
          </w:p>
        </w:tc>
        <w:tc>
          <w:tcPr>
            <w:tcW w:w="810" w:type="dxa"/>
          </w:tcPr>
          <w:p w14:paraId="44DA1362" w14:textId="77777777" w:rsidR="00D70248" w:rsidRDefault="00D70248" w:rsidP="002F57AB"/>
        </w:tc>
        <w:tc>
          <w:tcPr>
            <w:tcW w:w="900" w:type="dxa"/>
          </w:tcPr>
          <w:p w14:paraId="7D266F50" w14:textId="77777777" w:rsidR="00D70248" w:rsidRDefault="00D70248" w:rsidP="002F57AB"/>
        </w:tc>
        <w:tc>
          <w:tcPr>
            <w:tcW w:w="1260" w:type="dxa"/>
          </w:tcPr>
          <w:p w14:paraId="468952AA" w14:textId="77777777" w:rsidR="00D70248" w:rsidRDefault="00D70248" w:rsidP="002F57AB"/>
        </w:tc>
        <w:tc>
          <w:tcPr>
            <w:tcW w:w="850" w:type="dxa"/>
          </w:tcPr>
          <w:p w14:paraId="1D350E50" w14:textId="77777777" w:rsidR="00D70248" w:rsidRDefault="00D70248" w:rsidP="002F57AB"/>
        </w:tc>
        <w:tc>
          <w:tcPr>
            <w:tcW w:w="982" w:type="dxa"/>
          </w:tcPr>
          <w:p w14:paraId="1772E2A4" w14:textId="77777777" w:rsidR="00D70248" w:rsidRDefault="00D70248" w:rsidP="002F57AB"/>
        </w:tc>
      </w:tr>
      <w:tr w:rsidR="00D70248" w14:paraId="7771BC56" w14:textId="77777777" w:rsidTr="002F57AB">
        <w:tc>
          <w:tcPr>
            <w:tcW w:w="740" w:type="dxa"/>
            <w:shd w:val="clear" w:color="auto" w:fill="D9D9D9" w:themeFill="background1" w:themeFillShade="D9"/>
          </w:tcPr>
          <w:p w14:paraId="57A16E39" w14:textId="77777777" w:rsidR="00D70248" w:rsidRDefault="00D70248" w:rsidP="002F57AB">
            <w:r>
              <w:t>13</w:t>
            </w:r>
          </w:p>
        </w:tc>
        <w:tc>
          <w:tcPr>
            <w:tcW w:w="4287" w:type="dxa"/>
            <w:shd w:val="clear" w:color="auto" w:fill="D9D9D9" w:themeFill="background1" w:themeFillShade="D9"/>
          </w:tcPr>
          <w:p w14:paraId="670E6855" w14:textId="77777777" w:rsidR="00D70248" w:rsidRDefault="00D70248" w:rsidP="002F57AB">
            <w:r>
              <w:t>A severe relapse with strong symptoms can result in death.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2EC566BD" w14:textId="77777777" w:rsidR="00D70248" w:rsidRDefault="00D70248" w:rsidP="002F57AB"/>
        </w:tc>
        <w:tc>
          <w:tcPr>
            <w:tcW w:w="900" w:type="dxa"/>
            <w:shd w:val="clear" w:color="auto" w:fill="D9D9D9" w:themeFill="background1" w:themeFillShade="D9"/>
          </w:tcPr>
          <w:p w14:paraId="66031CAD" w14:textId="77777777" w:rsidR="00D70248" w:rsidRDefault="00D70248" w:rsidP="002F57AB"/>
        </w:tc>
        <w:tc>
          <w:tcPr>
            <w:tcW w:w="1260" w:type="dxa"/>
            <w:shd w:val="clear" w:color="auto" w:fill="D9D9D9" w:themeFill="background1" w:themeFillShade="D9"/>
          </w:tcPr>
          <w:p w14:paraId="207005A5" w14:textId="77777777" w:rsidR="00D70248" w:rsidRDefault="00D70248" w:rsidP="002F57AB"/>
        </w:tc>
        <w:tc>
          <w:tcPr>
            <w:tcW w:w="850" w:type="dxa"/>
            <w:shd w:val="clear" w:color="auto" w:fill="D9D9D9" w:themeFill="background1" w:themeFillShade="D9"/>
          </w:tcPr>
          <w:p w14:paraId="04955AE5" w14:textId="77777777" w:rsidR="00D70248" w:rsidRDefault="00D70248" w:rsidP="002F57AB"/>
        </w:tc>
        <w:tc>
          <w:tcPr>
            <w:tcW w:w="982" w:type="dxa"/>
            <w:shd w:val="clear" w:color="auto" w:fill="D9D9D9" w:themeFill="background1" w:themeFillShade="D9"/>
          </w:tcPr>
          <w:p w14:paraId="70CCAF65" w14:textId="77777777" w:rsidR="00D70248" w:rsidRDefault="00D70248" w:rsidP="002F57AB"/>
        </w:tc>
      </w:tr>
      <w:tr w:rsidR="00D70248" w14:paraId="6AFE0122" w14:textId="77777777" w:rsidTr="002F57AB">
        <w:tc>
          <w:tcPr>
            <w:tcW w:w="740" w:type="dxa"/>
          </w:tcPr>
          <w:p w14:paraId="615318D0" w14:textId="77777777" w:rsidR="00D70248" w:rsidRDefault="00D70248" w:rsidP="002F57AB">
            <w:r>
              <w:t>14</w:t>
            </w:r>
          </w:p>
        </w:tc>
        <w:tc>
          <w:tcPr>
            <w:tcW w:w="4287" w:type="dxa"/>
          </w:tcPr>
          <w:p w14:paraId="4BEBE138" w14:textId="77777777" w:rsidR="00D70248" w:rsidRDefault="00D70248" w:rsidP="002F57AB">
            <w:r>
              <w:t>Any experience of numbness and tingling in my limbs means I am having another relapse.</w:t>
            </w:r>
          </w:p>
        </w:tc>
        <w:tc>
          <w:tcPr>
            <w:tcW w:w="810" w:type="dxa"/>
          </w:tcPr>
          <w:p w14:paraId="332BEC46" w14:textId="77777777" w:rsidR="00D70248" w:rsidRDefault="00D70248" w:rsidP="002F57AB"/>
        </w:tc>
        <w:tc>
          <w:tcPr>
            <w:tcW w:w="900" w:type="dxa"/>
          </w:tcPr>
          <w:p w14:paraId="3714057C" w14:textId="77777777" w:rsidR="00D70248" w:rsidRDefault="00D70248" w:rsidP="002F57AB"/>
        </w:tc>
        <w:tc>
          <w:tcPr>
            <w:tcW w:w="1260" w:type="dxa"/>
          </w:tcPr>
          <w:p w14:paraId="16232789" w14:textId="77777777" w:rsidR="00D70248" w:rsidRDefault="00D70248" w:rsidP="002F57AB"/>
        </w:tc>
        <w:tc>
          <w:tcPr>
            <w:tcW w:w="850" w:type="dxa"/>
          </w:tcPr>
          <w:p w14:paraId="5DB0832B" w14:textId="77777777" w:rsidR="00D70248" w:rsidRDefault="00D70248" w:rsidP="002F57AB"/>
        </w:tc>
        <w:tc>
          <w:tcPr>
            <w:tcW w:w="982" w:type="dxa"/>
          </w:tcPr>
          <w:p w14:paraId="57A4DEA3" w14:textId="77777777" w:rsidR="00D70248" w:rsidRDefault="00D70248" w:rsidP="002F57AB"/>
        </w:tc>
      </w:tr>
      <w:tr w:rsidR="00D70248" w14:paraId="0B08BC5C" w14:textId="77777777" w:rsidTr="002F57AB">
        <w:tc>
          <w:tcPr>
            <w:tcW w:w="740" w:type="dxa"/>
            <w:shd w:val="clear" w:color="auto" w:fill="D9D9D9" w:themeFill="background1" w:themeFillShade="D9"/>
          </w:tcPr>
          <w:p w14:paraId="2D7E611A" w14:textId="77777777" w:rsidR="00D70248" w:rsidRDefault="00D70248" w:rsidP="002F57AB">
            <w:r>
              <w:t>15</w:t>
            </w:r>
          </w:p>
        </w:tc>
        <w:tc>
          <w:tcPr>
            <w:tcW w:w="4287" w:type="dxa"/>
            <w:shd w:val="clear" w:color="auto" w:fill="D9D9D9" w:themeFill="background1" w:themeFillShade="D9"/>
          </w:tcPr>
          <w:p w14:paraId="645FDDB6" w14:textId="77777777" w:rsidR="00D70248" w:rsidRDefault="00D70248" w:rsidP="002F57AB">
            <w:r>
              <w:t>Heat can trigger a relapse.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4CC982F5" w14:textId="77777777" w:rsidR="00D70248" w:rsidRDefault="00D70248" w:rsidP="002F57AB"/>
        </w:tc>
        <w:tc>
          <w:tcPr>
            <w:tcW w:w="900" w:type="dxa"/>
            <w:shd w:val="clear" w:color="auto" w:fill="D9D9D9" w:themeFill="background1" w:themeFillShade="D9"/>
          </w:tcPr>
          <w:p w14:paraId="69B1C3CC" w14:textId="77777777" w:rsidR="00D70248" w:rsidRDefault="00D70248" w:rsidP="002F57AB"/>
        </w:tc>
        <w:tc>
          <w:tcPr>
            <w:tcW w:w="1260" w:type="dxa"/>
            <w:shd w:val="clear" w:color="auto" w:fill="D9D9D9" w:themeFill="background1" w:themeFillShade="D9"/>
          </w:tcPr>
          <w:p w14:paraId="63B15E4C" w14:textId="77777777" w:rsidR="00D70248" w:rsidRDefault="00D70248" w:rsidP="002F57AB"/>
        </w:tc>
        <w:tc>
          <w:tcPr>
            <w:tcW w:w="850" w:type="dxa"/>
            <w:shd w:val="clear" w:color="auto" w:fill="D9D9D9" w:themeFill="background1" w:themeFillShade="D9"/>
          </w:tcPr>
          <w:p w14:paraId="267B66BF" w14:textId="77777777" w:rsidR="00D70248" w:rsidRDefault="00D70248" w:rsidP="002F57AB"/>
        </w:tc>
        <w:tc>
          <w:tcPr>
            <w:tcW w:w="982" w:type="dxa"/>
            <w:shd w:val="clear" w:color="auto" w:fill="D9D9D9" w:themeFill="background1" w:themeFillShade="D9"/>
          </w:tcPr>
          <w:p w14:paraId="67217EC2" w14:textId="77777777" w:rsidR="00D70248" w:rsidRDefault="00D70248" w:rsidP="002F57AB"/>
        </w:tc>
      </w:tr>
      <w:tr w:rsidR="00D70248" w14:paraId="42C08A6D" w14:textId="77777777" w:rsidTr="002F57AB">
        <w:tc>
          <w:tcPr>
            <w:tcW w:w="740" w:type="dxa"/>
          </w:tcPr>
          <w:p w14:paraId="692ECDC4" w14:textId="77777777" w:rsidR="00D70248" w:rsidRDefault="00D70248" w:rsidP="002F57AB">
            <w:r>
              <w:t>16</w:t>
            </w:r>
          </w:p>
        </w:tc>
        <w:tc>
          <w:tcPr>
            <w:tcW w:w="4287" w:type="dxa"/>
          </w:tcPr>
          <w:p w14:paraId="4398C8D2" w14:textId="77777777" w:rsidR="00D70248" w:rsidRDefault="00D70248" w:rsidP="002F57AB">
            <w:r>
              <w:t>Relapses cause memory decline.</w:t>
            </w:r>
          </w:p>
        </w:tc>
        <w:tc>
          <w:tcPr>
            <w:tcW w:w="810" w:type="dxa"/>
          </w:tcPr>
          <w:p w14:paraId="575CFA5A" w14:textId="77777777" w:rsidR="00D70248" w:rsidRDefault="00D70248" w:rsidP="002F57AB"/>
        </w:tc>
        <w:tc>
          <w:tcPr>
            <w:tcW w:w="900" w:type="dxa"/>
          </w:tcPr>
          <w:p w14:paraId="24FD3546" w14:textId="77777777" w:rsidR="00D70248" w:rsidRDefault="00D70248" w:rsidP="002F57AB"/>
        </w:tc>
        <w:tc>
          <w:tcPr>
            <w:tcW w:w="1260" w:type="dxa"/>
          </w:tcPr>
          <w:p w14:paraId="20F18B75" w14:textId="77777777" w:rsidR="00D70248" w:rsidRDefault="00D70248" w:rsidP="002F57AB"/>
        </w:tc>
        <w:tc>
          <w:tcPr>
            <w:tcW w:w="850" w:type="dxa"/>
          </w:tcPr>
          <w:p w14:paraId="6D7FD6DA" w14:textId="77777777" w:rsidR="00D70248" w:rsidRDefault="00D70248" w:rsidP="002F57AB"/>
        </w:tc>
        <w:tc>
          <w:tcPr>
            <w:tcW w:w="982" w:type="dxa"/>
          </w:tcPr>
          <w:p w14:paraId="5C6250BF" w14:textId="77777777" w:rsidR="00D70248" w:rsidRDefault="00D70248" w:rsidP="002F57AB"/>
        </w:tc>
      </w:tr>
      <w:tr w:rsidR="00D70248" w14:paraId="6648B893" w14:textId="77777777" w:rsidTr="002F57AB">
        <w:tc>
          <w:tcPr>
            <w:tcW w:w="740" w:type="dxa"/>
            <w:shd w:val="clear" w:color="auto" w:fill="D9D9D9" w:themeFill="background1" w:themeFillShade="D9"/>
          </w:tcPr>
          <w:p w14:paraId="6F8B45AC" w14:textId="77777777" w:rsidR="00D70248" w:rsidRDefault="00D70248" w:rsidP="002F57AB">
            <w:r>
              <w:t>17</w:t>
            </w:r>
          </w:p>
        </w:tc>
        <w:tc>
          <w:tcPr>
            <w:tcW w:w="4287" w:type="dxa"/>
            <w:shd w:val="clear" w:color="auto" w:fill="D9D9D9" w:themeFill="background1" w:themeFillShade="D9"/>
          </w:tcPr>
          <w:p w14:paraId="4CFCBBAA" w14:textId="77777777" w:rsidR="00D70248" w:rsidRDefault="00D70248" w:rsidP="002F57AB">
            <w:r>
              <w:t>Relapses cause loss of control over movement and posture stability.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16B83D0E" w14:textId="77777777" w:rsidR="00D70248" w:rsidRDefault="00D70248" w:rsidP="002F57AB"/>
        </w:tc>
        <w:tc>
          <w:tcPr>
            <w:tcW w:w="900" w:type="dxa"/>
            <w:shd w:val="clear" w:color="auto" w:fill="D9D9D9" w:themeFill="background1" w:themeFillShade="D9"/>
          </w:tcPr>
          <w:p w14:paraId="350B02D3" w14:textId="77777777" w:rsidR="00D70248" w:rsidRDefault="00D70248" w:rsidP="002F57AB"/>
        </w:tc>
        <w:tc>
          <w:tcPr>
            <w:tcW w:w="1260" w:type="dxa"/>
            <w:shd w:val="clear" w:color="auto" w:fill="D9D9D9" w:themeFill="background1" w:themeFillShade="D9"/>
          </w:tcPr>
          <w:p w14:paraId="02783019" w14:textId="77777777" w:rsidR="00D70248" w:rsidRDefault="00D70248" w:rsidP="002F57AB"/>
        </w:tc>
        <w:tc>
          <w:tcPr>
            <w:tcW w:w="850" w:type="dxa"/>
            <w:shd w:val="clear" w:color="auto" w:fill="D9D9D9" w:themeFill="background1" w:themeFillShade="D9"/>
          </w:tcPr>
          <w:p w14:paraId="57D9E195" w14:textId="77777777" w:rsidR="00D70248" w:rsidRDefault="00D70248" w:rsidP="002F57AB"/>
        </w:tc>
        <w:tc>
          <w:tcPr>
            <w:tcW w:w="982" w:type="dxa"/>
            <w:shd w:val="clear" w:color="auto" w:fill="D9D9D9" w:themeFill="background1" w:themeFillShade="D9"/>
          </w:tcPr>
          <w:p w14:paraId="5CAFFB4E" w14:textId="77777777" w:rsidR="00D70248" w:rsidRDefault="00D70248" w:rsidP="002F57AB"/>
        </w:tc>
      </w:tr>
      <w:tr w:rsidR="00D70248" w14:paraId="2EC5E34A" w14:textId="77777777" w:rsidTr="002F57AB">
        <w:tc>
          <w:tcPr>
            <w:tcW w:w="740" w:type="dxa"/>
          </w:tcPr>
          <w:p w14:paraId="0EDDC60F" w14:textId="77777777" w:rsidR="00D70248" w:rsidRDefault="00D70248" w:rsidP="002F57AB">
            <w:r>
              <w:t>18</w:t>
            </w:r>
          </w:p>
        </w:tc>
        <w:tc>
          <w:tcPr>
            <w:tcW w:w="4287" w:type="dxa"/>
          </w:tcPr>
          <w:p w14:paraId="6D03DB14" w14:textId="77777777" w:rsidR="00D70248" w:rsidRDefault="00D70248" w:rsidP="002F57AB">
            <w:r>
              <w:t>When I think about relapse, I am unable to think about anything else.</w:t>
            </w:r>
          </w:p>
        </w:tc>
        <w:tc>
          <w:tcPr>
            <w:tcW w:w="810" w:type="dxa"/>
          </w:tcPr>
          <w:p w14:paraId="47F87FDB" w14:textId="77777777" w:rsidR="00D70248" w:rsidRDefault="00D70248" w:rsidP="002F57AB"/>
        </w:tc>
        <w:tc>
          <w:tcPr>
            <w:tcW w:w="900" w:type="dxa"/>
          </w:tcPr>
          <w:p w14:paraId="234DDC7C" w14:textId="77777777" w:rsidR="00D70248" w:rsidRDefault="00D70248" w:rsidP="002F57AB"/>
        </w:tc>
        <w:tc>
          <w:tcPr>
            <w:tcW w:w="1260" w:type="dxa"/>
          </w:tcPr>
          <w:p w14:paraId="7D105869" w14:textId="77777777" w:rsidR="00D70248" w:rsidRDefault="00D70248" w:rsidP="002F57AB"/>
        </w:tc>
        <w:tc>
          <w:tcPr>
            <w:tcW w:w="850" w:type="dxa"/>
          </w:tcPr>
          <w:p w14:paraId="771CAC67" w14:textId="77777777" w:rsidR="00D70248" w:rsidRDefault="00D70248" w:rsidP="002F57AB"/>
        </w:tc>
        <w:tc>
          <w:tcPr>
            <w:tcW w:w="982" w:type="dxa"/>
          </w:tcPr>
          <w:p w14:paraId="220ED9CA" w14:textId="77777777" w:rsidR="00D70248" w:rsidRDefault="00D70248" w:rsidP="002F57AB"/>
        </w:tc>
      </w:tr>
      <w:tr w:rsidR="00D70248" w14:paraId="7A667945" w14:textId="77777777" w:rsidTr="002F57AB">
        <w:tc>
          <w:tcPr>
            <w:tcW w:w="740" w:type="dxa"/>
            <w:shd w:val="clear" w:color="auto" w:fill="D9D9D9" w:themeFill="background1" w:themeFillShade="D9"/>
          </w:tcPr>
          <w:p w14:paraId="78AD5D9A" w14:textId="77777777" w:rsidR="00D70248" w:rsidRDefault="00D70248" w:rsidP="002F57AB">
            <w:r>
              <w:t>19</w:t>
            </w:r>
          </w:p>
        </w:tc>
        <w:tc>
          <w:tcPr>
            <w:tcW w:w="4287" w:type="dxa"/>
            <w:shd w:val="clear" w:color="auto" w:fill="D9D9D9" w:themeFill="background1" w:themeFillShade="D9"/>
          </w:tcPr>
          <w:p w14:paraId="2DECE757" w14:textId="77777777" w:rsidR="00D70248" w:rsidRDefault="00D70248" w:rsidP="002F57AB">
            <w:r>
              <w:t>Grave news can trigger a relapse.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7473BAF6" w14:textId="77777777" w:rsidR="00D70248" w:rsidRDefault="00D70248" w:rsidP="002F57AB"/>
        </w:tc>
        <w:tc>
          <w:tcPr>
            <w:tcW w:w="900" w:type="dxa"/>
            <w:shd w:val="clear" w:color="auto" w:fill="D9D9D9" w:themeFill="background1" w:themeFillShade="D9"/>
          </w:tcPr>
          <w:p w14:paraId="16D85EB7" w14:textId="77777777" w:rsidR="00D70248" w:rsidRDefault="00D70248" w:rsidP="002F57AB"/>
        </w:tc>
        <w:tc>
          <w:tcPr>
            <w:tcW w:w="1260" w:type="dxa"/>
            <w:shd w:val="clear" w:color="auto" w:fill="D9D9D9" w:themeFill="background1" w:themeFillShade="D9"/>
          </w:tcPr>
          <w:p w14:paraId="05B642F7" w14:textId="77777777" w:rsidR="00D70248" w:rsidRDefault="00D70248" w:rsidP="002F57AB"/>
        </w:tc>
        <w:tc>
          <w:tcPr>
            <w:tcW w:w="850" w:type="dxa"/>
            <w:shd w:val="clear" w:color="auto" w:fill="D9D9D9" w:themeFill="background1" w:themeFillShade="D9"/>
          </w:tcPr>
          <w:p w14:paraId="3C339ED9" w14:textId="77777777" w:rsidR="00D70248" w:rsidRDefault="00D70248" w:rsidP="002F57AB"/>
        </w:tc>
        <w:tc>
          <w:tcPr>
            <w:tcW w:w="982" w:type="dxa"/>
            <w:shd w:val="clear" w:color="auto" w:fill="D9D9D9" w:themeFill="background1" w:themeFillShade="D9"/>
          </w:tcPr>
          <w:p w14:paraId="2361CF9D" w14:textId="77777777" w:rsidR="00D70248" w:rsidRDefault="00D70248" w:rsidP="002F57AB"/>
        </w:tc>
      </w:tr>
      <w:tr w:rsidR="00D70248" w14:paraId="1A4373BE" w14:textId="77777777" w:rsidTr="002F57AB">
        <w:tc>
          <w:tcPr>
            <w:tcW w:w="740" w:type="dxa"/>
          </w:tcPr>
          <w:p w14:paraId="484757F5" w14:textId="77777777" w:rsidR="00D70248" w:rsidRDefault="00D70248" w:rsidP="002F57AB">
            <w:r>
              <w:t>20</w:t>
            </w:r>
          </w:p>
        </w:tc>
        <w:tc>
          <w:tcPr>
            <w:tcW w:w="4287" w:type="dxa"/>
          </w:tcPr>
          <w:p w14:paraId="740630A3" w14:textId="77777777" w:rsidR="00D70248" w:rsidRDefault="00D70248" w:rsidP="002F57AB">
            <w:r>
              <w:t>Due to fear of a sudden relapse, I try not to take a shower when I am home alone.</w:t>
            </w:r>
          </w:p>
        </w:tc>
        <w:tc>
          <w:tcPr>
            <w:tcW w:w="810" w:type="dxa"/>
          </w:tcPr>
          <w:p w14:paraId="2C84C6DE" w14:textId="77777777" w:rsidR="00D70248" w:rsidRDefault="00D70248" w:rsidP="002F57AB"/>
        </w:tc>
        <w:tc>
          <w:tcPr>
            <w:tcW w:w="900" w:type="dxa"/>
          </w:tcPr>
          <w:p w14:paraId="7CCDEA9E" w14:textId="77777777" w:rsidR="00D70248" w:rsidRDefault="00D70248" w:rsidP="002F57AB"/>
        </w:tc>
        <w:tc>
          <w:tcPr>
            <w:tcW w:w="1260" w:type="dxa"/>
          </w:tcPr>
          <w:p w14:paraId="02AEA38B" w14:textId="77777777" w:rsidR="00D70248" w:rsidRDefault="00D70248" w:rsidP="002F57AB"/>
        </w:tc>
        <w:tc>
          <w:tcPr>
            <w:tcW w:w="850" w:type="dxa"/>
          </w:tcPr>
          <w:p w14:paraId="00C4AD98" w14:textId="77777777" w:rsidR="00D70248" w:rsidRDefault="00D70248" w:rsidP="002F57AB"/>
        </w:tc>
        <w:tc>
          <w:tcPr>
            <w:tcW w:w="982" w:type="dxa"/>
          </w:tcPr>
          <w:p w14:paraId="14444623" w14:textId="77777777" w:rsidR="00D70248" w:rsidRDefault="00D70248" w:rsidP="002F57AB"/>
        </w:tc>
      </w:tr>
      <w:tr w:rsidR="00D70248" w14:paraId="00FDC228" w14:textId="77777777" w:rsidTr="002F57AB">
        <w:tc>
          <w:tcPr>
            <w:tcW w:w="740" w:type="dxa"/>
            <w:shd w:val="clear" w:color="auto" w:fill="D9D9D9" w:themeFill="background1" w:themeFillShade="D9"/>
          </w:tcPr>
          <w:p w14:paraId="28BC0E3B" w14:textId="77777777" w:rsidR="00D70248" w:rsidRDefault="00D70248" w:rsidP="002F57AB">
            <w:r>
              <w:lastRenderedPageBreak/>
              <w:t>21</w:t>
            </w:r>
          </w:p>
        </w:tc>
        <w:tc>
          <w:tcPr>
            <w:tcW w:w="4287" w:type="dxa"/>
            <w:shd w:val="clear" w:color="auto" w:fill="D9D9D9" w:themeFill="background1" w:themeFillShade="D9"/>
          </w:tcPr>
          <w:p w14:paraId="517AC109" w14:textId="77777777" w:rsidR="00D70248" w:rsidRDefault="00D70248" w:rsidP="002F57AB">
            <w:r>
              <w:t>Relapses worsen the level of fatigue I feel.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6D4C4CE2" w14:textId="77777777" w:rsidR="00D70248" w:rsidRDefault="00D70248" w:rsidP="002F57AB"/>
        </w:tc>
        <w:tc>
          <w:tcPr>
            <w:tcW w:w="900" w:type="dxa"/>
            <w:shd w:val="clear" w:color="auto" w:fill="D9D9D9" w:themeFill="background1" w:themeFillShade="D9"/>
          </w:tcPr>
          <w:p w14:paraId="232E7968" w14:textId="77777777" w:rsidR="00D70248" w:rsidRDefault="00D70248" w:rsidP="002F57AB"/>
        </w:tc>
        <w:tc>
          <w:tcPr>
            <w:tcW w:w="1260" w:type="dxa"/>
            <w:shd w:val="clear" w:color="auto" w:fill="D9D9D9" w:themeFill="background1" w:themeFillShade="D9"/>
          </w:tcPr>
          <w:p w14:paraId="48F455A2" w14:textId="77777777" w:rsidR="00D70248" w:rsidRDefault="00D70248" w:rsidP="002F57AB"/>
        </w:tc>
        <w:tc>
          <w:tcPr>
            <w:tcW w:w="850" w:type="dxa"/>
            <w:shd w:val="clear" w:color="auto" w:fill="D9D9D9" w:themeFill="background1" w:themeFillShade="D9"/>
          </w:tcPr>
          <w:p w14:paraId="6086134C" w14:textId="77777777" w:rsidR="00D70248" w:rsidRDefault="00D70248" w:rsidP="002F57AB"/>
        </w:tc>
        <w:tc>
          <w:tcPr>
            <w:tcW w:w="982" w:type="dxa"/>
            <w:shd w:val="clear" w:color="auto" w:fill="D9D9D9" w:themeFill="background1" w:themeFillShade="D9"/>
          </w:tcPr>
          <w:p w14:paraId="129F3696" w14:textId="77777777" w:rsidR="00D70248" w:rsidRDefault="00D70248" w:rsidP="002F57AB"/>
        </w:tc>
      </w:tr>
      <w:tr w:rsidR="00D70248" w14:paraId="4BE406F6" w14:textId="77777777" w:rsidTr="002F57AB">
        <w:tc>
          <w:tcPr>
            <w:tcW w:w="740" w:type="dxa"/>
          </w:tcPr>
          <w:p w14:paraId="220E2BB6" w14:textId="77777777" w:rsidR="00D70248" w:rsidRDefault="00D70248" w:rsidP="002F57AB">
            <w:r>
              <w:t>22</w:t>
            </w:r>
          </w:p>
        </w:tc>
        <w:tc>
          <w:tcPr>
            <w:tcW w:w="4287" w:type="dxa"/>
          </w:tcPr>
          <w:p w14:paraId="14AF9AEB" w14:textId="77777777" w:rsidR="00D70248" w:rsidRDefault="00D70248" w:rsidP="002F57AB">
            <w:r>
              <w:t xml:space="preserve">Relapses can cause urine and stool incontinence. </w:t>
            </w:r>
          </w:p>
        </w:tc>
        <w:tc>
          <w:tcPr>
            <w:tcW w:w="810" w:type="dxa"/>
          </w:tcPr>
          <w:p w14:paraId="2FD6F862" w14:textId="77777777" w:rsidR="00D70248" w:rsidRDefault="00D70248" w:rsidP="002F57AB"/>
        </w:tc>
        <w:tc>
          <w:tcPr>
            <w:tcW w:w="900" w:type="dxa"/>
          </w:tcPr>
          <w:p w14:paraId="6503A2FA" w14:textId="77777777" w:rsidR="00D70248" w:rsidRDefault="00D70248" w:rsidP="002F57AB"/>
        </w:tc>
        <w:tc>
          <w:tcPr>
            <w:tcW w:w="1260" w:type="dxa"/>
          </w:tcPr>
          <w:p w14:paraId="57902B12" w14:textId="77777777" w:rsidR="00D70248" w:rsidRDefault="00D70248" w:rsidP="002F57AB"/>
        </w:tc>
        <w:tc>
          <w:tcPr>
            <w:tcW w:w="850" w:type="dxa"/>
          </w:tcPr>
          <w:p w14:paraId="50D13664" w14:textId="77777777" w:rsidR="00D70248" w:rsidRDefault="00D70248" w:rsidP="002F57AB"/>
        </w:tc>
        <w:tc>
          <w:tcPr>
            <w:tcW w:w="982" w:type="dxa"/>
          </w:tcPr>
          <w:p w14:paraId="052086E7" w14:textId="77777777" w:rsidR="00D70248" w:rsidRDefault="00D70248" w:rsidP="002F57AB"/>
        </w:tc>
      </w:tr>
      <w:tr w:rsidR="00D70248" w14:paraId="29AF4487" w14:textId="77777777" w:rsidTr="002F57AB">
        <w:tc>
          <w:tcPr>
            <w:tcW w:w="740" w:type="dxa"/>
            <w:shd w:val="clear" w:color="auto" w:fill="D9D9D9" w:themeFill="background1" w:themeFillShade="D9"/>
          </w:tcPr>
          <w:p w14:paraId="05EBEA4E" w14:textId="77777777" w:rsidR="00D70248" w:rsidRDefault="00D70248" w:rsidP="002F57AB">
            <w:r>
              <w:t>23</w:t>
            </w:r>
          </w:p>
        </w:tc>
        <w:tc>
          <w:tcPr>
            <w:tcW w:w="4287" w:type="dxa"/>
            <w:shd w:val="clear" w:color="auto" w:fill="D9D9D9" w:themeFill="background1" w:themeFillShade="D9"/>
          </w:tcPr>
          <w:p w14:paraId="46886B22" w14:textId="77777777" w:rsidR="00D70248" w:rsidRDefault="00D70248" w:rsidP="002F57AB">
            <w:r>
              <w:t>I try not to go out much due to the fear of experiencing a sudden relapse.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7A82C50D" w14:textId="77777777" w:rsidR="00D70248" w:rsidRDefault="00D70248" w:rsidP="002F57AB"/>
        </w:tc>
        <w:tc>
          <w:tcPr>
            <w:tcW w:w="900" w:type="dxa"/>
            <w:shd w:val="clear" w:color="auto" w:fill="D9D9D9" w:themeFill="background1" w:themeFillShade="D9"/>
          </w:tcPr>
          <w:p w14:paraId="05CE6B6D" w14:textId="77777777" w:rsidR="00D70248" w:rsidRDefault="00D70248" w:rsidP="002F57AB"/>
        </w:tc>
        <w:tc>
          <w:tcPr>
            <w:tcW w:w="1260" w:type="dxa"/>
            <w:shd w:val="clear" w:color="auto" w:fill="D9D9D9" w:themeFill="background1" w:themeFillShade="D9"/>
          </w:tcPr>
          <w:p w14:paraId="5AFBF70F" w14:textId="77777777" w:rsidR="00D70248" w:rsidRDefault="00D70248" w:rsidP="002F57AB"/>
        </w:tc>
        <w:tc>
          <w:tcPr>
            <w:tcW w:w="850" w:type="dxa"/>
            <w:shd w:val="clear" w:color="auto" w:fill="D9D9D9" w:themeFill="background1" w:themeFillShade="D9"/>
          </w:tcPr>
          <w:p w14:paraId="0F41D8B6" w14:textId="77777777" w:rsidR="00D70248" w:rsidRDefault="00D70248" w:rsidP="002F57AB"/>
        </w:tc>
        <w:tc>
          <w:tcPr>
            <w:tcW w:w="982" w:type="dxa"/>
            <w:shd w:val="clear" w:color="auto" w:fill="D9D9D9" w:themeFill="background1" w:themeFillShade="D9"/>
          </w:tcPr>
          <w:p w14:paraId="6C2384EC" w14:textId="77777777" w:rsidR="00D70248" w:rsidRDefault="00D70248" w:rsidP="002F57AB"/>
        </w:tc>
      </w:tr>
      <w:tr w:rsidR="00D70248" w14:paraId="15EB1EA1" w14:textId="77777777" w:rsidTr="002F57AB">
        <w:tc>
          <w:tcPr>
            <w:tcW w:w="740" w:type="dxa"/>
          </w:tcPr>
          <w:p w14:paraId="43E4AD02" w14:textId="77777777" w:rsidR="00D70248" w:rsidRDefault="00D70248" w:rsidP="002F57AB">
            <w:r>
              <w:t>24**</w:t>
            </w:r>
          </w:p>
        </w:tc>
        <w:tc>
          <w:tcPr>
            <w:tcW w:w="4287" w:type="dxa"/>
          </w:tcPr>
          <w:p w14:paraId="36CE07E2" w14:textId="77777777" w:rsidR="00D70248" w:rsidRDefault="00D70248" w:rsidP="002F57AB">
            <w:r>
              <w:t>Thinking about the disease decreases my libido significantly.</w:t>
            </w:r>
          </w:p>
        </w:tc>
        <w:tc>
          <w:tcPr>
            <w:tcW w:w="810" w:type="dxa"/>
          </w:tcPr>
          <w:p w14:paraId="191140FF" w14:textId="77777777" w:rsidR="00D70248" w:rsidRDefault="00D70248" w:rsidP="002F57AB"/>
        </w:tc>
        <w:tc>
          <w:tcPr>
            <w:tcW w:w="900" w:type="dxa"/>
          </w:tcPr>
          <w:p w14:paraId="45F72C96" w14:textId="77777777" w:rsidR="00D70248" w:rsidRDefault="00D70248" w:rsidP="002F57AB"/>
        </w:tc>
        <w:tc>
          <w:tcPr>
            <w:tcW w:w="1260" w:type="dxa"/>
          </w:tcPr>
          <w:p w14:paraId="367647F1" w14:textId="77777777" w:rsidR="00D70248" w:rsidRDefault="00D70248" w:rsidP="002F57AB"/>
        </w:tc>
        <w:tc>
          <w:tcPr>
            <w:tcW w:w="850" w:type="dxa"/>
          </w:tcPr>
          <w:p w14:paraId="72B2AD08" w14:textId="77777777" w:rsidR="00D70248" w:rsidRDefault="00D70248" w:rsidP="002F57AB"/>
        </w:tc>
        <w:tc>
          <w:tcPr>
            <w:tcW w:w="982" w:type="dxa"/>
          </w:tcPr>
          <w:p w14:paraId="4BA50CDC" w14:textId="77777777" w:rsidR="00D70248" w:rsidRDefault="00D70248" w:rsidP="002F57AB"/>
        </w:tc>
      </w:tr>
      <w:tr w:rsidR="00D70248" w14:paraId="3A7303E2" w14:textId="77777777" w:rsidTr="002F57AB">
        <w:tc>
          <w:tcPr>
            <w:tcW w:w="740" w:type="dxa"/>
            <w:shd w:val="clear" w:color="auto" w:fill="D9D9D9" w:themeFill="background1" w:themeFillShade="D9"/>
          </w:tcPr>
          <w:p w14:paraId="7802BDA2" w14:textId="77777777" w:rsidR="00D70248" w:rsidRDefault="00D70248" w:rsidP="002F57AB">
            <w:r>
              <w:t>25</w:t>
            </w:r>
          </w:p>
        </w:tc>
        <w:tc>
          <w:tcPr>
            <w:tcW w:w="4287" w:type="dxa"/>
            <w:shd w:val="clear" w:color="auto" w:fill="D9D9D9" w:themeFill="background1" w:themeFillShade="D9"/>
          </w:tcPr>
          <w:p w14:paraId="1C31E411" w14:textId="77777777" w:rsidR="00D70248" w:rsidRDefault="00D70248" w:rsidP="002F57AB">
            <w:r>
              <w:t xml:space="preserve">I don’t accept new tasks due to fear of relapses. 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41072F86" w14:textId="77777777" w:rsidR="00D70248" w:rsidRDefault="00D70248" w:rsidP="002F57AB"/>
        </w:tc>
        <w:tc>
          <w:tcPr>
            <w:tcW w:w="900" w:type="dxa"/>
            <w:shd w:val="clear" w:color="auto" w:fill="D9D9D9" w:themeFill="background1" w:themeFillShade="D9"/>
          </w:tcPr>
          <w:p w14:paraId="4BB70F3B" w14:textId="77777777" w:rsidR="00D70248" w:rsidRDefault="00D70248" w:rsidP="002F57AB"/>
        </w:tc>
        <w:tc>
          <w:tcPr>
            <w:tcW w:w="1260" w:type="dxa"/>
            <w:shd w:val="clear" w:color="auto" w:fill="D9D9D9" w:themeFill="background1" w:themeFillShade="D9"/>
          </w:tcPr>
          <w:p w14:paraId="48D02552" w14:textId="77777777" w:rsidR="00D70248" w:rsidRDefault="00D70248" w:rsidP="002F57AB"/>
        </w:tc>
        <w:tc>
          <w:tcPr>
            <w:tcW w:w="850" w:type="dxa"/>
            <w:shd w:val="clear" w:color="auto" w:fill="D9D9D9" w:themeFill="background1" w:themeFillShade="D9"/>
          </w:tcPr>
          <w:p w14:paraId="7434A14A" w14:textId="77777777" w:rsidR="00D70248" w:rsidRDefault="00D70248" w:rsidP="002F57AB"/>
        </w:tc>
        <w:tc>
          <w:tcPr>
            <w:tcW w:w="982" w:type="dxa"/>
            <w:shd w:val="clear" w:color="auto" w:fill="D9D9D9" w:themeFill="background1" w:themeFillShade="D9"/>
          </w:tcPr>
          <w:p w14:paraId="221C804E" w14:textId="77777777" w:rsidR="00D70248" w:rsidRDefault="00D70248" w:rsidP="002F57AB"/>
        </w:tc>
      </w:tr>
      <w:tr w:rsidR="00D70248" w14:paraId="3F23BBB5" w14:textId="77777777" w:rsidTr="002F57AB">
        <w:tc>
          <w:tcPr>
            <w:tcW w:w="740" w:type="dxa"/>
          </w:tcPr>
          <w:p w14:paraId="6968BCE1" w14:textId="77777777" w:rsidR="00D70248" w:rsidRDefault="00D70248" w:rsidP="002F57AB">
            <w:r>
              <w:t>26**</w:t>
            </w:r>
          </w:p>
        </w:tc>
        <w:tc>
          <w:tcPr>
            <w:tcW w:w="4287" w:type="dxa"/>
          </w:tcPr>
          <w:p w14:paraId="72230463" w14:textId="77777777" w:rsidR="00D70248" w:rsidRDefault="00D70248" w:rsidP="002F57AB">
            <w:r>
              <w:t>A bad headache can be a sign of a sudden relapse.</w:t>
            </w:r>
          </w:p>
        </w:tc>
        <w:tc>
          <w:tcPr>
            <w:tcW w:w="810" w:type="dxa"/>
          </w:tcPr>
          <w:p w14:paraId="446C4572" w14:textId="77777777" w:rsidR="00D70248" w:rsidRDefault="00D70248" w:rsidP="002F57AB"/>
        </w:tc>
        <w:tc>
          <w:tcPr>
            <w:tcW w:w="900" w:type="dxa"/>
          </w:tcPr>
          <w:p w14:paraId="08B10D72" w14:textId="77777777" w:rsidR="00D70248" w:rsidRDefault="00D70248" w:rsidP="002F57AB"/>
        </w:tc>
        <w:tc>
          <w:tcPr>
            <w:tcW w:w="1260" w:type="dxa"/>
          </w:tcPr>
          <w:p w14:paraId="0B5D7887" w14:textId="77777777" w:rsidR="00D70248" w:rsidRDefault="00D70248" w:rsidP="002F57AB"/>
        </w:tc>
        <w:tc>
          <w:tcPr>
            <w:tcW w:w="850" w:type="dxa"/>
          </w:tcPr>
          <w:p w14:paraId="1BE589AB" w14:textId="77777777" w:rsidR="00D70248" w:rsidRDefault="00D70248" w:rsidP="002F57AB"/>
        </w:tc>
        <w:tc>
          <w:tcPr>
            <w:tcW w:w="982" w:type="dxa"/>
          </w:tcPr>
          <w:p w14:paraId="4FDF288E" w14:textId="77777777" w:rsidR="00D70248" w:rsidRDefault="00D70248" w:rsidP="002F57AB"/>
        </w:tc>
      </w:tr>
      <w:tr w:rsidR="00D70248" w14:paraId="6969246D" w14:textId="77777777" w:rsidTr="002F57AB">
        <w:tc>
          <w:tcPr>
            <w:tcW w:w="740" w:type="dxa"/>
            <w:shd w:val="clear" w:color="auto" w:fill="D9D9D9" w:themeFill="background1" w:themeFillShade="D9"/>
          </w:tcPr>
          <w:p w14:paraId="58E4ECB6" w14:textId="77777777" w:rsidR="00D70248" w:rsidRDefault="00D70248" w:rsidP="002F57AB">
            <w:r>
              <w:t>27</w:t>
            </w:r>
          </w:p>
        </w:tc>
        <w:tc>
          <w:tcPr>
            <w:tcW w:w="4287" w:type="dxa"/>
            <w:shd w:val="clear" w:color="auto" w:fill="D9D9D9" w:themeFill="background1" w:themeFillShade="D9"/>
          </w:tcPr>
          <w:p w14:paraId="6159F9C7" w14:textId="77777777" w:rsidR="00D70248" w:rsidRDefault="00D70248" w:rsidP="002F57AB">
            <w:r>
              <w:t>Whenever I drop anything, I think I am about to have a relapse.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53D02434" w14:textId="77777777" w:rsidR="00D70248" w:rsidRDefault="00D70248" w:rsidP="002F57AB"/>
        </w:tc>
        <w:tc>
          <w:tcPr>
            <w:tcW w:w="900" w:type="dxa"/>
            <w:shd w:val="clear" w:color="auto" w:fill="D9D9D9" w:themeFill="background1" w:themeFillShade="D9"/>
          </w:tcPr>
          <w:p w14:paraId="7309C1B8" w14:textId="77777777" w:rsidR="00D70248" w:rsidRDefault="00D70248" w:rsidP="002F57AB"/>
        </w:tc>
        <w:tc>
          <w:tcPr>
            <w:tcW w:w="1260" w:type="dxa"/>
            <w:shd w:val="clear" w:color="auto" w:fill="D9D9D9" w:themeFill="background1" w:themeFillShade="D9"/>
          </w:tcPr>
          <w:p w14:paraId="5859A016" w14:textId="77777777" w:rsidR="00D70248" w:rsidRDefault="00D70248" w:rsidP="002F57AB"/>
        </w:tc>
        <w:tc>
          <w:tcPr>
            <w:tcW w:w="850" w:type="dxa"/>
            <w:shd w:val="clear" w:color="auto" w:fill="D9D9D9" w:themeFill="background1" w:themeFillShade="D9"/>
          </w:tcPr>
          <w:p w14:paraId="015F49BB" w14:textId="77777777" w:rsidR="00D70248" w:rsidRDefault="00D70248" w:rsidP="002F57AB"/>
        </w:tc>
        <w:tc>
          <w:tcPr>
            <w:tcW w:w="982" w:type="dxa"/>
            <w:shd w:val="clear" w:color="auto" w:fill="D9D9D9" w:themeFill="background1" w:themeFillShade="D9"/>
          </w:tcPr>
          <w:p w14:paraId="3F9C4753" w14:textId="77777777" w:rsidR="00D70248" w:rsidRDefault="00D70248" w:rsidP="002F57AB"/>
        </w:tc>
      </w:tr>
      <w:tr w:rsidR="00D70248" w14:paraId="200F86CC" w14:textId="77777777" w:rsidTr="002F57AB">
        <w:tc>
          <w:tcPr>
            <w:tcW w:w="740" w:type="dxa"/>
          </w:tcPr>
          <w:p w14:paraId="01A756C6" w14:textId="77777777" w:rsidR="00D70248" w:rsidRDefault="00D70248" w:rsidP="002F57AB">
            <w:r>
              <w:t>28</w:t>
            </w:r>
          </w:p>
        </w:tc>
        <w:tc>
          <w:tcPr>
            <w:tcW w:w="4287" w:type="dxa"/>
          </w:tcPr>
          <w:p w14:paraId="0BB88FFF" w14:textId="77777777" w:rsidR="00D70248" w:rsidRDefault="00D70248" w:rsidP="002F57AB">
            <w:r>
              <w:t>The thought of experiencing a relapse makes me cry.</w:t>
            </w:r>
          </w:p>
        </w:tc>
        <w:tc>
          <w:tcPr>
            <w:tcW w:w="810" w:type="dxa"/>
          </w:tcPr>
          <w:p w14:paraId="4278E79B" w14:textId="77777777" w:rsidR="00D70248" w:rsidRDefault="00D70248" w:rsidP="002F57AB"/>
        </w:tc>
        <w:tc>
          <w:tcPr>
            <w:tcW w:w="900" w:type="dxa"/>
          </w:tcPr>
          <w:p w14:paraId="3359EC9B" w14:textId="77777777" w:rsidR="00D70248" w:rsidRDefault="00D70248" w:rsidP="002F57AB"/>
        </w:tc>
        <w:tc>
          <w:tcPr>
            <w:tcW w:w="1260" w:type="dxa"/>
          </w:tcPr>
          <w:p w14:paraId="1BD6B673" w14:textId="77777777" w:rsidR="00D70248" w:rsidRDefault="00D70248" w:rsidP="002F57AB"/>
        </w:tc>
        <w:tc>
          <w:tcPr>
            <w:tcW w:w="850" w:type="dxa"/>
          </w:tcPr>
          <w:p w14:paraId="17221FD7" w14:textId="77777777" w:rsidR="00D70248" w:rsidRDefault="00D70248" w:rsidP="002F57AB"/>
        </w:tc>
        <w:tc>
          <w:tcPr>
            <w:tcW w:w="982" w:type="dxa"/>
          </w:tcPr>
          <w:p w14:paraId="132C2837" w14:textId="77777777" w:rsidR="00D70248" w:rsidRDefault="00D70248" w:rsidP="002F57AB"/>
        </w:tc>
      </w:tr>
      <w:tr w:rsidR="00D70248" w14:paraId="7009EC45" w14:textId="77777777" w:rsidTr="002F57AB">
        <w:tc>
          <w:tcPr>
            <w:tcW w:w="740" w:type="dxa"/>
            <w:shd w:val="clear" w:color="auto" w:fill="D9D9D9" w:themeFill="background1" w:themeFillShade="D9"/>
          </w:tcPr>
          <w:p w14:paraId="0EB2F829" w14:textId="77777777" w:rsidR="00D70248" w:rsidRDefault="00D70248" w:rsidP="002F57AB">
            <w:r>
              <w:t>29</w:t>
            </w:r>
          </w:p>
        </w:tc>
        <w:tc>
          <w:tcPr>
            <w:tcW w:w="4287" w:type="dxa"/>
            <w:shd w:val="clear" w:color="auto" w:fill="D9D9D9" w:themeFill="background1" w:themeFillShade="D9"/>
          </w:tcPr>
          <w:p w14:paraId="02E6EB47" w14:textId="77777777" w:rsidR="00D70248" w:rsidRDefault="00D70248" w:rsidP="002F57AB">
            <w:r>
              <w:t>Not knowing when the next relapse is going to happen is very annoying to me.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6FDCC6FA" w14:textId="77777777" w:rsidR="00D70248" w:rsidRDefault="00D70248" w:rsidP="002F57AB"/>
        </w:tc>
        <w:tc>
          <w:tcPr>
            <w:tcW w:w="900" w:type="dxa"/>
            <w:shd w:val="clear" w:color="auto" w:fill="D9D9D9" w:themeFill="background1" w:themeFillShade="D9"/>
          </w:tcPr>
          <w:p w14:paraId="03CA49E8" w14:textId="77777777" w:rsidR="00D70248" w:rsidRDefault="00D70248" w:rsidP="002F57AB"/>
        </w:tc>
        <w:tc>
          <w:tcPr>
            <w:tcW w:w="1260" w:type="dxa"/>
            <w:shd w:val="clear" w:color="auto" w:fill="D9D9D9" w:themeFill="background1" w:themeFillShade="D9"/>
          </w:tcPr>
          <w:p w14:paraId="0281EEAD" w14:textId="77777777" w:rsidR="00D70248" w:rsidRDefault="00D70248" w:rsidP="002F57AB"/>
        </w:tc>
        <w:tc>
          <w:tcPr>
            <w:tcW w:w="850" w:type="dxa"/>
            <w:shd w:val="clear" w:color="auto" w:fill="D9D9D9" w:themeFill="background1" w:themeFillShade="D9"/>
          </w:tcPr>
          <w:p w14:paraId="4DAE0876" w14:textId="77777777" w:rsidR="00D70248" w:rsidRDefault="00D70248" w:rsidP="002F57AB"/>
        </w:tc>
        <w:tc>
          <w:tcPr>
            <w:tcW w:w="982" w:type="dxa"/>
            <w:shd w:val="clear" w:color="auto" w:fill="D9D9D9" w:themeFill="background1" w:themeFillShade="D9"/>
          </w:tcPr>
          <w:p w14:paraId="288777C1" w14:textId="77777777" w:rsidR="00D70248" w:rsidRDefault="00D70248" w:rsidP="002F57AB"/>
        </w:tc>
      </w:tr>
      <w:tr w:rsidR="00D70248" w14:paraId="266A05EC" w14:textId="77777777" w:rsidTr="002F57AB">
        <w:tc>
          <w:tcPr>
            <w:tcW w:w="740" w:type="dxa"/>
          </w:tcPr>
          <w:p w14:paraId="47BA0602" w14:textId="77777777" w:rsidR="00D70248" w:rsidRDefault="00D70248" w:rsidP="002F57AB">
            <w:r>
              <w:t>30**</w:t>
            </w:r>
          </w:p>
        </w:tc>
        <w:tc>
          <w:tcPr>
            <w:tcW w:w="4287" w:type="dxa"/>
          </w:tcPr>
          <w:p w14:paraId="468546C7" w14:textId="77777777" w:rsidR="00D70248" w:rsidRDefault="00D70248" w:rsidP="002F57AB">
            <w:r>
              <w:t>I think increased sensitivity to exercises or tastes can be a sign of relapse.</w:t>
            </w:r>
          </w:p>
        </w:tc>
        <w:tc>
          <w:tcPr>
            <w:tcW w:w="810" w:type="dxa"/>
          </w:tcPr>
          <w:p w14:paraId="01F92826" w14:textId="77777777" w:rsidR="00D70248" w:rsidRDefault="00D70248" w:rsidP="002F57AB"/>
        </w:tc>
        <w:tc>
          <w:tcPr>
            <w:tcW w:w="900" w:type="dxa"/>
          </w:tcPr>
          <w:p w14:paraId="4E85E3D7" w14:textId="77777777" w:rsidR="00D70248" w:rsidRDefault="00D70248" w:rsidP="002F57AB"/>
        </w:tc>
        <w:tc>
          <w:tcPr>
            <w:tcW w:w="1260" w:type="dxa"/>
          </w:tcPr>
          <w:p w14:paraId="01828521" w14:textId="77777777" w:rsidR="00D70248" w:rsidRDefault="00D70248" w:rsidP="002F57AB"/>
        </w:tc>
        <w:tc>
          <w:tcPr>
            <w:tcW w:w="850" w:type="dxa"/>
          </w:tcPr>
          <w:p w14:paraId="0739FB30" w14:textId="77777777" w:rsidR="00D70248" w:rsidRDefault="00D70248" w:rsidP="002F57AB"/>
        </w:tc>
        <w:tc>
          <w:tcPr>
            <w:tcW w:w="982" w:type="dxa"/>
          </w:tcPr>
          <w:p w14:paraId="56661CC1" w14:textId="77777777" w:rsidR="00D70248" w:rsidRDefault="00D70248" w:rsidP="002F57AB"/>
        </w:tc>
      </w:tr>
      <w:tr w:rsidR="00D70248" w14:paraId="1BD61169" w14:textId="77777777" w:rsidTr="002F57AB">
        <w:tc>
          <w:tcPr>
            <w:tcW w:w="740" w:type="dxa"/>
            <w:shd w:val="clear" w:color="auto" w:fill="D9D9D9" w:themeFill="background1" w:themeFillShade="D9"/>
          </w:tcPr>
          <w:p w14:paraId="4C71FCCF" w14:textId="77777777" w:rsidR="00D70248" w:rsidRDefault="00D70248" w:rsidP="002F57AB">
            <w:r>
              <w:t>31**</w:t>
            </w:r>
          </w:p>
        </w:tc>
        <w:tc>
          <w:tcPr>
            <w:tcW w:w="4287" w:type="dxa"/>
            <w:shd w:val="clear" w:color="auto" w:fill="D9D9D9" w:themeFill="background1" w:themeFillShade="D9"/>
          </w:tcPr>
          <w:p w14:paraId="4BFC7561" w14:textId="77777777" w:rsidR="00D70248" w:rsidRDefault="00D70248" w:rsidP="002F57AB">
            <w:r>
              <w:t>Blurred vision or double vision can be a sign of relapse.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2F2FDE76" w14:textId="77777777" w:rsidR="00D70248" w:rsidRDefault="00D70248" w:rsidP="002F57AB"/>
        </w:tc>
        <w:tc>
          <w:tcPr>
            <w:tcW w:w="900" w:type="dxa"/>
            <w:shd w:val="clear" w:color="auto" w:fill="D9D9D9" w:themeFill="background1" w:themeFillShade="D9"/>
          </w:tcPr>
          <w:p w14:paraId="5A760EA3" w14:textId="77777777" w:rsidR="00D70248" w:rsidRDefault="00D70248" w:rsidP="002F57AB"/>
        </w:tc>
        <w:tc>
          <w:tcPr>
            <w:tcW w:w="1260" w:type="dxa"/>
            <w:shd w:val="clear" w:color="auto" w:fill="D9D9D9" w:themeFill="background1" w:themeFillShade="D9"/>
          </w:tcPr>
          <w:p w14:paraId="7E1C5EC6" w14:textId="77777777" w:rsidR="00D70248" w:rsidRDefault="00D70248" w:rsidP="002F57AB"/>
        </w:tc>
        <w:tc>
          <w:tcPr>
            <w:tcW w:w="850" w:type="dxa"/>
            <w:shd w:val="clear" w:color="auto" w:fill="D9D9D9" w:themeFill="background1" w:themeFillShade="D9"/>
          </w:tcPr>
          <w:p w14:paraId="216CD0C9" w14:textId="77777777" w:rsidR="00D70248" w:rsidRDefault="00D70248" w:rsidP="002F57AB"/>
        </w:tc>
        <w:tc>
          <w:tcPr>
            <w:tcW w:w="982" w:type="dxa"/>
            <w:shd w:val="clear" w:color="auto" w:fill="D9D9D9" w:themeFill="background1" w:themeFillShade="D9"/>
          </w:tcPr>
          <w:p w14:paraId="6692766D" w14:textId="77777777" w:rsidR="00D70248" w:rsidRDefault="00D70248" w:rsidP="002F57AB"/>
        </w:tc>
      </w:tr>
      <w:tr w:rsidR="00D70248" w14:paraId="43F4B604" w14:textId="77777777" w:rsidTr="002F57AB">
        <w:tc>
          <w:tcPr>
            <w:tcW w:w="9829" w:type="dxa"/>
            <w:gridSpan w:val="7"/>
            <w:shd w:val="clear" w:color="auto" w:fill="FFFFFF" w:themeFill="background1"/>
          </w:tcPr>
          <w:p w14:paraId="7E66AC80" w14:textId="77777777" w:rsidR="00D70248" w:rsidRDefault="00D70248" w:rsidP="002F57AB">
            <w:r>
              <w:t xml:space="preserve">** Items removed from the final version of the scale. </w:t>
            </w:r>
          </w:p>
        </w:tc>
      </w:tr>
    </w:tbl>
    <w:p w14:paraId="1DF799B0" w14:textId="77777777" w:rsidR="00D70248" w:rsidRDefault="00D70248" w:rsidP="00D70248"/>
    <w:p w14:paraId="3ECFAD6F" w14:textId="77777777" w:rsidR="009C6CF5" w:rsidRDefault="00D035A7"/>
    <w:sectPr w:rsidR="009C6C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tDA0MDK2MDYyMjdW0lEKTi0uzszPAykwrAUAqr0vqSwAAAA="/>
  </w:docVars>
  <w:rsids>
    <w:rsidRoot w:val="00056E55"/>
    <w:rsid w:val="00056E55"/>
    <w:rsid w:val="004C10DE"/>
    <w:rsid w:val="008011F0"/>
    <w:rsid w:val="00865195"/>
    <w:rsid w:val="00A30D85"/>
    <w:rsid w:val="00D035A7"/>
    <w:rsid w:val="00D70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9C0C7"/>
  <w15:chartTrackingRefBased/>
  <w15:docId w15:val="{C2D9A31D-0744-46F3-976B-81F4E0E4F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A30D85"/>
    <w:pPr>
      <w:spacing w:after="0" w:line="276" w:lineRule="auto"/>
    </w:pPr>
    <w:rPr>
      <w:rFonts w:ascii="Arial" w:eastAsia="Arial" w:hAnsi="Arial" w:cs="Arial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0248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21</Words>
  <Characters>4684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oB IT Services</Company>
  <LinksUpToDate>false</LinksUpToDate>
  <CharactersWithSpaces>5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Ali Khatibi Tabatabaei (School of Sport Exercise and Rehabilitation Sciences)</dc:creator>
  <cp:keywords/>
  <dc:description/>
  <cp:lastModifiedBy>Florine Lièvre</cp:lastModifiedBy>
  <cp:revision>5</cp:revision>
  <dcterms:created xsi:type="dcterms:W3CDTF">2019-11-08T14:48:00Z</dcterms:created>
  <dcterms:modified xsi:type="dcterms:W3CDTF">2020-03-18T10:29:00Z</dcterms:modified>
</cp:coreProperties>
</file>